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48F77C" w14:textId="6DB54348" w:rsidR="00235F4B" w:rsidRDefault="002D61A2">
      <w:r>
        <w:t>Run #1</w:t>
      </w:r>
    </w:p>
    <w:p w14:paraId="5DE309AE" w14:textId="69F74109" w:rsidR="002D61A2" w:rsidRDefault="002D61A2"/>
    <w:p w14:paraId="6B296BDA" w14:textId="77777777" w:rsidR="002D61A2" w:rsidRDefault="002D61A2" w:rsidP="002D61A2">
      <w:r>
        <w:t>"C:\Users\mpari\Documents\coding projects\C++\Honor Roll\Procedural\HonorRollProcedural\x64\Debug\HonorRollProcedural.exe"</w:t>
      </w:r>
    </w:p>
    <w:p w14:paraId="2F1B7887" w14:textId="77777777" w:rsidR="002D61A2" w:rsidRDefault="002D61A2" w:rsidP="002D61A2">
      <w:r>
        <w:t xml:space="preserve">Enter your full </w:t>
      </w:r>
      <w:proofErr w:type="gramStart"/>
      <w:r>
        <w:t>name</w:t>
      </w:r>
      <w:proofErr w:type="gramEnd"/>
    </w:p>
    <w:p w14:paraId="4BEBABAF" w14:textId="77777777" w:rsidR="002D61A2" w:rsidRDefault="002D61A2" w:rsidP="002D61A2"/>
    <w:p w14:paraId="2B262DD8" w14:textId="77777777" w:rsidR="002D61A2" w:rsidRDefault="002D61A2" w:rsidP="002D61A2">
      <w:r>
        <w:t>You entered nothing. Please enter your name</w:t>
      </w:r>
    </w:p>
    <w:p w14:paraId="72B98611" w14:textId="77777777" w:rsidR="002D61A2" w:rsidRDefault="002D61A2" w:rsidP="002D61A2">
      <w:r>
        <w:t>Rohan Parikh</w:t>
      </w:r>
    </w:p>
    <w:p w14:paraId="525928C5" w14:textId="77777777" w:rsidR="002D61A2" w:rsidRDefault="002D61A2" w:rsidP="002D61A2">
      <w:r>
        <w:t>How many courses do you want to take?</w:t>
      </w:r>
    </w:p>
    <w:p w14:paraId="417DEB4D" w14:textId="77777777" w:rsidR="002D61A2" w:rsidRDefault="002D61A2" w:rsidP="002D61A2">
      <w:r>
        <w:t xml:space="preserve"> If this is not the first time you are seeing this prompt,</w:t>
      </w:r>
    </w:p>
    <w:p w14:paraId="16B8CBBB" w14:textId="77777777" w:rsidR="002D61A2" w:rsidRDefault="002D61A2" w:rsidP="002D61A2">
      <w:r>
        <w:t xml:space="preserve"> that means you entered a faulty input. Enter a </w:t>
      </w:r>
      <w:proofErr w:type="gramStart"/>
      <w:r>
        <w:t>number</w:t>
      </w:r>
      <w:proofErr w:type="gramEnd"/>
    </w:p>
    <w:p w14:paraId="4A6C87D8" w14:textId="77777777" w:rsidR="002D61A2" w:rsidRDefault="002D61A2" w:rsidP="002D61A2">
      <w:r>
        <w:t xml:space="preserve"> between 1 and 8.0</w:t>
      </w:r>
    </w:p>
    <w:p w14:paraId="40A44B2D" w14:textId="77777777" w:rsidR="002D61A2" w:rsidRDefault="002D61A2" w:rsidP="002D61A2">
      <w:r>
        <w:t xml:space="preserve">Number inputted is an </w:t>
      </w:r>
      <w:proofErr w:type="gramStart"/>
      <w:r>
        <w:t>Integer</w:t>
      </w:r>
      <w:proofErr w:type="gramEnd"/>
    </w:p>
    <w:p w14:paraId="79E4D1CA" w14:textId="77777777" w:rsidR="002D61A2" w:rsidRDefault="002D61A2" w:rsidP="002D61A2">
      <w:r>
        <w:t>How many courses do you want to take?</w:t>
      </w:r>
    </w:p>
    <w:p w14:paraId="5A51276B" w14:textId="77777777" w:rsidR="002D61A2" w:rsidRDefault="002D61A2" w:rsidP="002D61A2">
      <w:r>
        <w:t xml:space="preserve"> If this is not the first time you are seeing this prompt,</w:t>
      </w:r>
    </w:p>
    <w:p w14:paraId="76622995" w14:textId="77777777" w:rsidR="002D61A2" w:rsidRDefault="002D61A2" w:rsidP="002D61A2">
      <w:r>
        <w:t xml:space="preserve"> that means you entered a faulty input. Enter a </w:t>
      </w:r>
      <w:proofErr w:type="gramStart"/>
      <w:r>
        <w:t>number</w:t>
      </w:r>
      <w:proofErr w:type="gramEnd"/>
    </w:p>
    <w:p w14:paraId="2EE220AE" w14:textId="77777777" w:rsidR="002D61A2" w:rsidRDefault="002D61A2" w:rsidP="002D61A2">
      <w:r>
        <w:t xml:space="preserve"> between 1 and 8.1</w:t>
      </w:r>
    </w:p>
    <w:p w14:paraId="340C8E40" w14:textId="77777777" w:rsidR="002D61A2" w:rsidRDefault="002D61A2" w:rsidP="002D61A2">
      <w:r>
        <w:t xml:space="preserve">Number inputted is an </w:t>
      </w:r>
      <w:proofErr w:type="gramStart"/>
      <w:r>
        <w:t>Integer</w:t>
      </w:r>
      <w:proofErr w:type="gramEnd"/>
    </w:p>
    <w:p w14:paraId="60B9FB53" w14:textId="77777777" w:rsidR="002D61A2" w:rsidRDefault="002D61A2" w:rsidP="002D61A2">
      <w:r>
        <w:t>Enter a course name. It must be greater than 0 characters and less than 20 characters.</w:t>
      </w:r>
    </w:p>
    <w:p w14:paraId="59EB8355" w14:textId="77777777" w:rsidR="002D61A2" w:rsidRDefault="002D61A2" w:rsidP="002D61A2">
      <w:proofErr w:type="spellStart"/>
      <w:r>
        <w:t>abcdefghijklmnopqrstuvwxyz</w:t>
      </w:r>
      <w:proofErr w:type="spellEnd"/>
    </w:p>
    <w:p w14:paraId="3B1A2819" w14:textId="77777777" w:rsidR="002D61A2" w:rsidRDefault="002D61A2" w:rsidP="002D61A2">
      <w:r>
        <w:t xml:space="preserve">You entered a course that either has 0 characters or more than 20. Please try </w:t>
      </w:r>
      <w:proofErr w:type="gramStart"/>
      <w:r>
        <w:t>again</w:t>
      </w:r>
      <w:proofErr w:type="gramEnd"/>
    </w:p>
    <w:p w14:paraId="75812736" w14:textId="77777777" w:rsidR="002D61A2" w:rsidRDefault="002D61A2" w:rsidP="002D61A2">
      <w:r>
        <w:t>Enter a course name. It must be greater than 0 characters and less than 20 characters.</w:t>
      </w:r>
    </w:p>
    <w:p w14:paraId="76CA448A" w14:textId="77777777" w:rsidR="002D61A2" w:rsidRDefault="002D61A2" w:rsidP="002D61A2">
      <w:r>
        <w:t>A 1</w:t>
      </w:r>
    </w:p>
    <w:p w14:paraId="48B46123" w14:textId="77777777" w:rsidR="002D61A2" w:rsidRDefault="002D61A2" w:rsidP="002D61A2">
      <w:r>
        <w:t>The course name fits the criteria.</w:t>
      </w:r>
    </w:p>
    <w:p w14:paraId="4AFF510F" w14:textId="77777777" w:rsidR="002D61A2" w:rsidRDefault="002D61A2" w:rsidP="002D61A2">
      <w:r>
        <w:t xml:space="preserve">Enter your grade for class A 1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3FD58205" w14:textId="77777777" w:rsidR="002D61A2" w:rsidRDefault="002D61A2" w:rsidP="002D61A2">
      <w:r>
        <w:t xml:space="preserve"> If you are seeing this again, then you have failed one of these conditions.</w:t>
      </w:r>
    </w:p>
    <w:p w14:paraId="7CE9BDEC" w14:textId="77777777" w:rsidR="002D61A2" w:rsidRDefault="002D61A2" w:rsidP="002D61A2"/>
    <w:p w14:paraId="2E280B36" w14:textId="77777777" w:rsidR="002D61A2" w:rsidRDefault="002D61A2" w:rsidP="002D61A2">
      <w:r>
        <w:t>74</w:t>
      </w:r>
    </w:p>
    <w:p w14:paraId="5142CF7D" w14:textId="77777777" w:rsidR="002D61A2" w:rsidRDefault="002D61A2" w:rsidP="002D61A2">
      <w:r>
        <w:lastRenderedPageBreak/>
        <w:t>Rohan Parikh</w:t>
      </w:r>
    </w:p>
    <w:p w14:paraId="0B1EC315" w14:textId="77777777" w:rsidR="002D61A2" w:rsidRDefault="002D61A2" w:rsidP="002D61A2">
      <w:r>
        <w:t>Class               Grade</w:t>
      </w:r>
    </w:p>
    <w:p w14:paraId="362EB9D9" w14:textId="77777777" w:rsidR="002D61A2" w:rsidRDefault="002D61A2" w:rsidP="002D61A2">
      <w:r>
        <w:t>A 1                 74</w:t>
      </w:r>
    </w:p>
    <w:p w14:paraId="399C7CAB" w14:textId="77777777" w:rsidR="002D61A2" w:rsidRDefault="002D61A2" w:rsidP="002D61A2"/>
    <w:p w14:paraId="436786DC" w14:textId="77777777" w:rsidR="002D61A2" w:rsidRDefault="002D61A2" w:rsidP="002D61A2"/>
    <w:p w14:paraId="75AD7E7C" w14:textId="77777777" w:rsidR="002D61A2" w:rsidRDefault="002D61A2" w:rsidP="002D61A2">
      <w:r>
        <w:t>Average: 74</w:t>
      </w:r>
    </w:p>
    <w:p w14:paraId="1BDA4FB6" w14:textId="77777777" w:rsidR="002D61A2" w:rsidRDefault="002D61A2" w:rsidP="002D61A2">
      <w:r>
        <w:t>Disciplinary Infraction: yes</w:t>
      </w:r>
    </w:p>
    <w:p w14:paraId="2130CBEA" w14:textId="77777777" w:rsidR="002D61A2" w:rsidRDefault="002D61A2" w:rsidP="002D61A2">
      <w:r>
        <w:t xml:space="preserve">I'm sorry Rohan Parikh but you didn't qualify for honor </w:t>
      </w:r>
      <w:proofErr w:type="gramStart"/>
      <w:r>
        <w:t>roll</w:t>
      </w:r>
      <w:proofErr w:type="gramEnd"/>
    </w:p>
    <w:p w14:paraId="680B9ED5" w14:textId="77777777" w:rsidR="002D61A2" w:rsidRDefault="002D61A2" w:rsidP="002D61A2"/>
    <w:p w14:paraId="4D86D487" w14:textId="46DA4F53" w:rsidR="002D61A2" w:rsidRDefault="002D61A2" w:rsidP="002D61A2">
      <w:r>
        <w:t>Process finished with exit code 0.</w:t>
      </w:r>
    </w:p>
    <w:p w14:paraId="40220708" w14:textId="74749C9D" w:rsidR="002D61A2" w:rsidRDefault="002D61A2" w:rsidP="002D61A2"/>
    <w:p w14:paraId="38A923A7" w14:textId="4BC997CE" w:rsidR="002D61A2" w:rsidRDefault="002D61A2" w:rsidP="002D61A2"/>
    <w:p w14:paraId="0FD1A762" w14:textId="68444426" w:rsidR="002D61A2" w:rsidRDefault="002D61A2" w:rsidP="002D61A2">
      <w:r>
        <w:t>Output #2</w:t>
      </w:r>
    </w:p>
    <w:p w14:paraId="2C4652B2" w14:textId="77777777" w:rsidR="002D61A2" w:rsidRDefault="002D61A2" w:rsidP="002D61A2">
      <w:r>
        <w:t>"C:\Users\mpari\Documents\coding projects\C++\Honor Roll\Procedural\HonorRollProcedural\x64\Debug\HonorRollProcedural.exe"</w:t>
      </w:r>
    </w:p>
    <w:p w14:paraId="20DF4651" w14:textId="77777777" w:rsidR="002D61A2" w:rsidRDefault="002D61A2" w:rsidP="002D61A2">
      <w:r>
        <w:t xml:space="preserve">Enter your full </w:t>
      </w:r>
      <w:proofErr w:type="gramStart"/>
      <w:r>
        <w:t>name</w:t>
      </w:r>
      <w:proofErr w:type="gramEnd"/>
    </w:p>
    <w:p w14:paraId="30994820" w14:textId="77777777" w:rsidR="002D61A2" w:rsidRDefault="002D61A2" w:rsidP="002D61A2">
      <w:r>
        <w:t>r</w:t>
      </w:r>
    </w:p>
    <w:p w14:paraId="0370BE08" w14:textId="77777777" w:rsidR="002D61A2" w:rsidRDefault="002D61A2" w:rsidP="002D61A2">
      <w:r>
        <w:t xml:space="preserve">Are you sure that you entered your name correct? It has a length of one </w:t>
      </w:r>
      <w:proofErr w:type="spellStart"/>
      <w:proofErr w:type="gramStart"/>
      <w:r>
        <w:t>chracter</w:t>
      </w:r>
      <w:proofErr w:type="spellEnd"/>
      <w:proofErr w:type="gramEnd"/>
    </w:p>
    <w:p w14:paraId="1736FA8C" w14:textId="77777777" w:rsidR="002D61A2" w:rsidRDefault="002D61A2" w:rsidP="002D61A2">
      <w:r>
        <w:t>r</w:t>
      </w:r>
    </w:p>
    <w:p w14:paraId="333684D5" w14:textId="77777777" w:rsidR="002D61A2" w:rsidRDefault="002D61A2" w:rsidP="002D61A2">
      <w:r>
        <w:t xml:space="preserve">Enter yes if you are sure and no if you want to correct </w:t>
      </w:r>
      <w:proofErr w:type="gramStart"/>
      <w:r>
        <w:t>it</w:t>
      </w:r>
      <w:proofErr w:type="gramEnd"/>
    </w:p>
    <w:p w14:paraId="4D92AD27" w14:textId="77777777" w:rsidR="002D61A2" w:rsidRDefault="002D61A2" w:rsidP="002D61A2">
      <w:r>
        <w:t>yes</w:t>
      </w:r>
    </w:p>
    <w:p w14:paraId="0F099FD7" w14:textId="77777777" w:rsidR="002D61A2" w:rsidRDefault="002D61A2" w:rsidP="002D61A2">
      <w:r>
        <w:t xml:space="preserve">Enter your full </w:t>
      </w:r>
      <w:proofErr w:type="gramStart"/>
      <w:r>
        <w:t>name</w:t>
      </w:r>
      <w:proofErr w:type="gramEnd"/>
    </w:p>
    <w:p w14:paraId="7F45B971" w14:textId="77777777" w:rsidR="002D61A2" w:rsidRDefault="002D61A2" w:rsidP="002D61A2">
      <w:r>
        <w:t>Rohan Parikh</w:t>
      </w:r>
    </w:p>
    <w:p w14:paraId="30E8290D" w14:textId="77777777" w:rsidR="002D61A2" w:rsidRDefault="002D61A2" w:rsidP="002D61A2">
      <w:r>
        <w:t>How many courses do you want to take?</w:t>
      </w:r>
    </w:p>
    <w:p w14:paraId="557B9B15" w14:textId="77777777" w:rsidR="002D61A2" w:rsidRDefault="002D61A2" w:rsidP="002D61A2">
      <w:r>
        <w:t xml:space="preserve"> If this is not the first time you are seeing this prompt,</w:t>
      </w:r>
    </w:p>
    <w:p w14:paraId="01F959C9" w14:textId="77777777" w:rsidR="002D61A2" w:rsidRDefault="002D61A2" w:rsidP="002D61A2">
      <w:r>
        <w:t xml:space="preserve"> that means you entered a faulty input. Enter a </w:t>
      </w:r>
      <w:proofErr w:type="gramStart"/>
      <w:r>
        <w:t>number</w:t>
      </w:r>
      <w:proofErr w:type="gramEnd"/>
    </w:p>
    <w:p w14:paraId="55F62FBD" w14:textId="77777777" w:rsidR="002D61A2" w:rsidRDefault="002D61A2" w:rsidP="002D61A2">
      <w:r>
        <w:t xml:space="preserve"> between 1 and 8.Z</w:t>
      </w:r>
    </w:p>
    <w:p w14:paraId="60923695" w14:textId="77777777" w:rsidR="002D61A2" w:rsidRDefault="002D61A2" w:rsidP="002D61A2">
      <w:r>
        <w:t xml:space="preserve">Number inputted is not an </w:t>
      </w:r>
      <w:proofErr w:type="gramStart"/>
      <w:r>
        <w:t>integer</w:t>
      </w:r>
      <w:proofErr w:type="gramEnd"/>
    </w:p>
    <w:p w14:paraId="6444E990" w14:textId="77777777" w:rsidR="002D61A2" w:rsidRDefault="002D61A2" w:rsidP="002D61A2">
      <w:r>
        <w:t>How many courses do you want to take?</w:t>
      </w:r>
    </w:p>
    <w:p w14:paraId="42C127AF" w14:textId="77777777" w:rsidR="002D61A2" w:rsidRDefault="002D61A2" w:rsidP="002D61A2">
      <w:r>
        <w:lastRenderedPageBreak/>
        <w:t xml:space="preserve"> If this is not the first time you are seeing this prompt,</w:t>
      </w:r>
    </w:p>
    <w:p w14:paraId="071C2D69" w14:textId="77777777" w:rsidR="002D61A2" w:rsidRDefault="002D61A2" w:rsidP="002D61A2">
      <w:r>
        <w:t xml:space="preserve"> that means you entered a faulty input. Enter a </w:t>
      </w:r>
      <w:proofErr w:type="gramStart"/>
      <w:r>
        <w:t>number</w:t>
      </w:r>
      <w:proofErr w:type="gramEnd"/>
    </w:p>
    <w:p w14:paraId="5F06B789" w14:textId="77777777" w:rsidR="002D61A2" w:rsidRDefault="002D61A2" w:rsidP="002D61A2">
      <w:r>
        <w:t xml:space="preserve"> between 1 and 8.0.2</w:t>
      </w:r>
    </w:p>
    <w:p w14:paraId="1FBBEAEC" w14:textId="77777777" w:rsidR="002D61A2" w:rsidRDefault="002D61A2" w:rsidP="002D61A2">
      <w:r>
        <w:t xml:space="preserve">Number inputted is not an </w:t>
      </w:r>
      <w:proofErr w:type="gramStart"/>
      <w:r>
        <w:t>integer</w:t>
      </w:r>
      <w:proofErr w:type="gramEnd"/>
    </w:p>
    <w:p w14:paraId="073025A5" w14:textId="77777777" w:rsidR="002D61A2" w:rsidRDefault="002D61A2" w:rsidP="002D61A2">
      <w:r>
        <w:t>How many courses do you want to take?</w:t>
      </w:r>
    </w:p>
    <w:p w14:paraId="5D20F079" w14:textId="77777777" w:rsidR="002D61A2" w:rsidRDefault="002D61A2" w:rsidP="002D61A2">
      <w:r>
        <w:t xml:space="preserve"> If this is not the first time you are seeing this prompt,</w:t>
      </w:r>
    </w:p>
    <w:p w14:paraId="53B64160" w14:textId="77777777" w:rsidR="002D61A2" w:rsidRDefault="002D61A2" w:rsidP="002D61A2">
      <w:r>
        <w:t xml:space="preserve"> that means you entered a faulty input. Enter a </w:t>
      </w:r>
      <w:proofErr w:type="gramStart"/>
      <w:r>
        <w:t>number</w:t>
      </w:r>
      <w:proofErr w:type="gramEnd"/>
    </w:p>
    <w:p w14:paraId="11F6DD8A" w14:textId="77777777" w:rsidR="002D61A2" w:rsidRDefault="002D61A2" w:rsidP="002D61A2">
      <w:r>
        <w:t xml:space="preserve"> between 1 and 8.3</w:t>
      </w:r>
    </w:p>
    <w:p w14:paraId="469DAC8E" w14:textId="77777777" w:rsidR="002D61A2" w:rsidRDefault="002D61A2" w:rsidP="002D61A2">
      <w:r>
        <w:t xml:space="preserve">Number inputted is an </w:t>
      </w:r>
      <w:proofErr w:type="gramStart"/>
      <w:r>
        <w:t>Integer</w:t>
      </w:r>
      <w:proofErr w:type="gramEnd"/>
    </w:p>
    <w:p w14:paraId="29F1B0FC" w14:textId="77777777" w:rsidR="002D61A2" w:rsidRDefault="002D61A2" w:rsidP="002D61A2">
      <w:r>
        <w:t>Enter a course name. It must be greater than 0 characters and less than 20 characters.</w:t>
      </w:r>
    </w:p>
    <w:p w14:paraId="381F6E84" w14:textId="77777777" w:rsidR="002D61A2" w:rsidRDefault="002D61A2" w:rsidP="002D61A2">
      <w:r>
        <w:t>Bb 2</w:t>
      </w:r>
    </w:p>
    <w:p w14:paraId="28DF95EC" w14:textId="77777777" w:rsidR="002D61A2" w:rsidRDefault="002D61A2" w:rsidP="002D61A2">
      <w:r>
        <w:t>The course name fits the criteria.</w:t>
      </w:r>
    </w:p>
    <w:p w14:paraId="24873BA7" w14:textId="77777777" w:rsidR="002D61A2" w:rsidRDefault="002D61A2" w:rsidP="002D61A2">
      <w:r>
        <w:t>Enter a course name. It must be greater than 0 characters and less than 20 characters.</w:t>
      </w:r>
    </w:p>
    <w:p w14:paraId="730842FE" w14:textId="77777777" w:rsidR="002D61A2" w:rsidRDefault="002D61A2" w:rsidP="002D61A2">
      <w:proofErr w:type="spellStart"/>
      <w:r>
        <w:t>Ccc</w:t>
      </w:r>
      <w:proofErr w:type="spellEnd"/>
      <w:r>
        <w:t xml:space="preserve"> 3</w:t>
      </w:r>
    </w:p>
    <w:p w14:paraId="1EFEF580" w14:textId="77777777" w:rsidR="002D61A2" w:rsidRDefault="002D61A2" w:rsidP="002D61A2">
      <w:r>
        <w:t>The course name fits the criteria.</w:t>
      </w:r>
    </w:p>
    <w:p w14:paraId="361CE047" w14:textId="77777777" w:rsidR="002D61A2" w:rsidRDefault="002D61A2" w:rsidP="002D61A2">
      <w:r>
        <w:t>Enter a course name. It must be greater than 0 characters and less than 20 characters.</w:t>
      </w:r>
    </w:p>
    <w:p w14:paraId="0CD4E727" w14:textId="77777777" w:rsidR="002D61A2" w:rsidRDefault="002D61A2" w:rsidP="002D61A2">
      <w:proofErr w:type="spellStart"/>
      <w:r>
        <w:t>Dddd</w:t>
      </w:r>
      <w:proofErr w:type="spellEnd"/>
      <w:r>
        <w:t xml:space="preserve"> 4</w:t>
      </w:r>
    </w:p>
    <w:p w14:paraId="5EB47119" w14:textId="77777777" w:rsidR="002D61A2" w:rsidRDefault="002D61A2" w:rsidP="002D61A2">
      <w:r>
        <w:t>The course name fits the criteria.</w:t>
      </w:r>
    </w:p>
    <w:p w14:paraId="4B63B32F" w14:textId="77777777" w:rsidR="002D61A2" w:rsidRDefault="002D61A2" w:rsidP="002D61A2">
      <w:r>
        <w:t xml:space="preserve">Enter your grade for class Bb 2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4ADDE984" w14:textId="77777777" w:rsidR="002D61A2" w:rsidRDefault="002D61A2" w:rsidP="002D61A2">
      <w:r>
        <w:t xml:space="preserve"> If you are seeing this again, then you have failed one of these conditions.</w:t>
      </w:r>
    </w:p>
    <w:p w14:paraId="3E5445D2" w14:textId="77777777" w:rsidR="002D61A2" w:rsidRDefault="002D61A2" w:rsidP="002D61A2"/>
    <w:p w14:paraId="42074D19" w14:textId="77777777" w:rsidR="002D61A2" w:rsidRDefault="002D61A2" w:rsidP="002D61A2">
      <w:r>
        <w:t>-1</w:t>
      </w:r>
    </w:p>
    <w:p w14:paraId="2D25A0AF" w14:textId="77777777" w:rsidR="002D61A2" w:rsidRDefault="002D61A2" w:rsidP="002D61A2">
      <w:r>
        <w:t xml:space="preserve">You </w:t>
      </w:r>
      <w:proofErr w:type="spellStart"/>
      <w:r>
        <w:t>can not</w:t>
      </w:r>
      <w:proofErr w:type="spellEnd"/>
      <w:r>
        <w:t xml:space="preserve"> enter a string or a double.</w:t>
      </w:r>
    </w:p>
    <w:p w14:paraId="179222EF" w14:textId="77777777" w:rsidR="002D61A2" w:rsidRDefault="002D61A2" w:rsidP="002D61A2">
      <w:r>
        <w:t xml:space="preserve">You </w:t>
      </w:r>
      <w:proofErr w:type="gramStart"/>
      <w:r>
        <w:t>can't</w:t>
      </w:r>
      <w:proofErr w:type="gramEnd"/>
      <w:r>
        <w:t xml:space="preserve"> have a negative grade.</w:t>
      </w:r>
    </w:p>
    <w:p w14:paraId="5C52D7A1" w14:textId="77777777" w:rsidR="002D61A2" w:rsidRDefault="002D61A2" w:rsidP="002D61A2">
      <w:r>
        <w:t xml:space="preserve"> Please enter a positive </w:t>
      </w:r>
      <w:proofErr w:type="spellStart"/>
      <w:r>
        <w:t>integerEnter</w:t>
      </w:r>
      <w:proofErr w:type="spellEnd"/>
      <w:r>
        <w:t xml:space="preserve"> your grade for class Bb 2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</w:t>
      </w:r>
      <w:proofErr w:type="spellStart"/>
      <w:r>
        <w:t>inte</w:t>
      </w:r>
      <w:proofErr w:type="spellEnd"/>
    </w:p>
    <w:p w14:paraId="71272D27" w14:textId="77777777" w:rsidR="002D61A2" w:rsidRDefault="002D61A2" w:rsidP="002D61A2">
      <w:r>
        <w:t>ger.</w:t>
      </w:r>
    </w:p>
    <w:p w14:paraId="06FC2011" w14:textId="77777777" w:rsidR="002D61A2" w:rsidRDefault="002D61A2" w:rsidP="002D61A2">
      <w:r>
        <w:t xml:space="preserve"> If you are seeing this again, then you have failed one of these conditions.</w:t>
      </w:r>
    </w:p>
    <w:p w14:paraId="1166D910" w14:textId="77777777" w:rsidR="002D61A2" w:rsidRDefault="002D61A2" w:rsidP="002D61A2"/>
    <w:p w14:paraId="31A1E6B9" w14:textId="77777777" w:rsidR="002D61A2" w:rsidRDefault="002D61A2" w:rsidP="002D61A2">
      <w:r>
        <w:t>1.5</w:t>
      </w:r>
    </w:p>
    <w:p w14:paraId="2B1D0B9E" w14:textId="77777777" w:rsidR="002D61A2" w:rsidRDefault="002D61A2" w:rsidP="002D61A2">
      <w:r>
        <w:t xml:space="preserve">You </w:t>
      </w:r>
      <w:proofErr w:type="spellStart"/>
      <w:r>
        <w:t>can not</w:t>
      </w:r>
      <w:proofErr w:type="spellEnd"/>
      <w:r>
        <w:t xml:space="preserve"> enter a string or a double.</w:t>
      </w:r>
    </w:p>
    <w:p w14:paraId="14538005" w14:textId="77777777" w:rsidR="002D61A2" w:rsidRDefault="002D61A2" w:rsidP="002D61A2">
      <w:r>
        <w:t xml:space="preserve">Enter your grade for class Bb 2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62630E90" w14:textId="77777777" w:rsidR="002D61A2" w:rsidRDefault="002D61A2" w:rsidP="002D61A2">
      <w:r>
        <w:t xml:space="preserve"> If you are seeing this again, then you have failed one of these conditions.</w:t>
      </w:r>
    </w:p>
    <w:p w14:paraId="0D32A6D9" w14:textId="77777777" w:rsidR="002D61A2" w:rsidRDefault="002D61A2" w:rsidP="002D61A2"/>
    <w:p w14:paraId="6B3781F6" w14:textId="77777777" w:rsidR="002D61A2" w:rsidRDefault="002D61A2" w:rsidP="002D61A2">
      <w:r>
        <w:t>90</w:t>
      </w:r>
    </w:p>
    <w:p w14:paraId="4B819DDF" w14:textId="77777777" w:rsidR="002D61A2" w:rsidRDefault="002D61A2" w:rsidP="002D61A2">
      <w:r>
        <w:t xml:space="preserve">Enter your grade for class </w:t>
      </w:r>
      <w:proofErr w:type="spellStart"/>
      <w:r>
        <w:t>Ccc</w:t>
      </w:r>
      <w:proofErr w:type="spellEnd"/>
      <w:r>
        <w:t xml:space="preserve"> 3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4692563E" w14:textId="77777777" w:rsidR="002D61A2" w:rsidRDefault="002D61A2" w:rsidP="002D61A2">
      <w:r>
        <w:t xml:space="preserve"> If you are seeing this again, then you have failed one of these conditions.</w:t>
      </w:r>
    </w:p>
    <w:p w14:paraId="77036761" w14:textId="77777777" w:rsidR="002D61A2" w:rsidRDefault="002D61A2" w:rsidP="002D61A2"/>
    <w:p w14:paraId="58A1F2CA" w14:textId="77777777" w:rsidR="002D61A2" w:rsidRDefault="002D61A2" w:rsidP="002D61A2">
      <w:r>
        <w:t>90</w:t>
      </w:r>
    </w:p>
    <w:p w14:paraId="57EC27A4" w14:textId="77777777" w:rsidR="002D61A2" w:rsidRDefault="002D61A2" w:rsidP="002D61A2">
      <w:r>
        <w:t xml:space="preserve">Enter your grade for class </w:t>
      </w:r>
      <w:proofErr w:type="spellStart"/>
      <w:r>
        <w:t>Dddd</w:t>
      </w:r>
      <w:proofErr w:type="spellEnd"/>
      <w:r>
        <w:t xml:space="preserve"> 4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19B9ACE0" w14:textId="77777777" w:rsidR="002D61A2" w:rsidRDefault="002D61A2" w:rsidP="002D61A2">
      <w:r>
        <w:t xml:space="preserve"> If you are seeing this again, then you have failed one of these conditions.</w:t>
      </w:r>
    </w:p>
    <w:p w14:paraId="0329CF3E" w14:textId="77777777" w:rsidR="002D61A2" w:rsidRDefault="002D61A2" w:rsidP="002D61A2"/>
    <w:p w14:paraId="76002409" w14:textId="77777777" w:rsidR="002D61A2" w:rsidRDefault="002D61A2" w:rsidP="002D61A2">
      <w:r>
        <w:t>95</w:t>
      </w:r>
    </w:p>
    <w:p w14:paraId="7E73550B" w14:textId="77777777" w:rsidR="002D61A2" w:rsidRDefault="002D61A2" w:rsidP="002D61A2">
      <w:r>
        <w:t>Rohan Parikh</w:t>
      </w:r>
    </w:p>
    <w:p w14:paraId="29928DCB" w14:textId="77777777" w:rsidR="002D61A2" w:rsidRDefault="002D61A2" w:rsidP="002D61A2">
      <w:r>
        <w:t>Class               Grade</w:t>
      </w:r>
    </w:p>
    <w:p w14:paraId="765675E4" w14:textId="77777777" w:rsidR="002D61A2" w:rsidRDefault="002D61A2" w:rsidP="002D61A2">
      <w:r>
        <w:t>Bb 2                90</w:t>
      </w:r>
    </w:p>
    <w:p w14:paraId="6DF5A12A" w14:textId="77777777" w:rsidR="002D61A2" w:rsidRDefault="002D61A2" w:rsidP="002D61A2">
      <w:proofErr w:type="spellStart"/>
      <w:r>
        <w:t>Ccc</w:t>
      </w:r>
      <w:proofErr w:type="spellEnd"/>
      <w:r>
        <w:t xml:space="preserve"> 3               90</w:t>
      </w:r>
    </w:p>
    <w:p w14:paraId="0334B37C" w14:textId="77777777" w:rsidR="002D61A2" w:rsidRDefault="002D61A2" w:rsidP="002D61A2">
      <w:proofErr w:type="spellStart"/>
      <w:r>
        <w:t>Dddd</w:t>
      </w:r>
      <w:proofErr w:type="spellEnd"/>
      <w:r>
        <w:t xml:space="preserve"> 4              95</w:t>
      </w:r>
    </w:p>
    <w:p w14:paraId="17D64CD4" w14:textId="77777777" w:rsidR="002D61A2" w:rsidRDefault="002D61A2" w:rsidP="002D61A2"/>
    <w:p w14:paraId="134E1E03" w14:textId="77777777" w:rsidR="002D61A2" w:rsidRDefault="002D61A2" w:rsidP="002D61A2"/>
    <w:p w14:paraId="36E21E06" w14:textId="77777777" w:rsidR="002D61A2" w:rsidRDefault="002D61A2" w:rsidP="002D61A2">
      <w:r>
        <w:t>Average: 91</w:t>
      </w:r>
    </w:p>
    <w:p w14:paraId="1BA6AA38" w14:textId="77777777" w:rsidR="002D61A2" w:rsidRDefault="002D61A2" w:rsidP="002D61A2">
      <w:r>
        <w:t>Disciplinary Infraction: yes</w:t>
      </w:r>
    </w:p>
    <w:p w14:paraId="63DCD83E" w14:textId="77777777" w:rsidR="002D61A2" w:rsidRDefault="002D61A2" w:rsidP="002D61A2">
      <w:r>
        <w:t xml:space="preserve">I'm sorry Rohan Parikh but you didn't qualify for honor </w:t>
      </w:r>
      <w:proofErr w:type="gramStart"/>
      <w:r>
        <w:t>roll</w:t>
      </w:r>
      <w:proofErr w:type="gramEnd"/>
    </w:p>
    <w:p w14:paraId="2A60C1AE" w14:textId="77777777" w:rsidR="002D61A2" w:rsidRDefault="002D61A2" w:rsidP="002D61A2"/>
    <w:p w14:paraId="1DF75094" w14:textId="6E7CF871" w:rsidR="002D61A2" w:rsidRDefault="002D61A2" w:rsidP="002D61A2">
      <w:r>
        <w:t>Process finished with exit code 0.</w:t>
      </w:r>
    </w:p>
    <w:p w14:paraId="4B53F665" w14:textId="6F205788" w:rsidR="002D61A2" w:rsidRDefault="002D61A2" w:rsidP="002D61A2"/>
    <w:p w14:paraId="46CAEA40" w14:textId="075394C7" w:rsidR="002D61A2" w:rsidRDefault="002D61A2" w:rsidP="002D61A2">
      <w:r>
        <w:t>Output #3:</w:t>
      </w:r>
    </w:p>
    <w:p w14:paraId="2C7F56A8" w14:textId="2C2C45FF" w:rsidR="002D61A2" w:rsidRDefault="002D61A2" w:rsidP="002D61A2"/>
    <w:p w14:paraId="3FB30821" w14:textId="77777777" w:rsidR="002D61A2" w:rsidRDefault="002D61A2" w:rsidP="002D61A2">
      <w:r>
        <w:t>projects\C++\Honor Roll\Procedural\HonorRollProcedural\x64\Debug\HonorRollProcedural.exe"</w:t>
      </w:r>
    </w:p>
    <w:p w14:paraId="524BA43E" w14:textId="77777777" w:rsidR="002D61A2" w:rsidRDefault="002D61A2" w:rsidP="002D61A2">
      <w:r>
        <w:t xml:space="preserve">Enter your full </w:t>
      </w:r>
      <w:proofErr w:type="gramStart"/>
      <w:r>
        <w:t>name</w:t>
      </w:r>
      <w:proofErr w:type="gramEnd"/>
    </w:p>
    <w:p w14:paraId="3AE8B896" w14:textId="77777777" w:rsidR="002D61A2" w:rsidRDefault="002D61A2" w:rsidP="002D61A2">
      <w:r>
        <w:t>Rohan</w:t>
      </w:r>
    </w:p>
    <w:p w14:paraId="0CFE3913" w14:textId="77777777" w:rsidR="002D61A2" w:rsidRDefault="002D61A2" w:rsidP="002D61A2">
      <w:r>
        <w:t>How many courses do you want to take?</w:t>
      </w:r>
    </w:p>
    <w:p w14:paraId="0FE03492" w14:textId="77777777" w:rsidR="002D61A2" w:rsidRDefault="002D61A2" w:rsidP="002D61A2">
      <w:r>
        <w:t xml:space="preserve"> If this is not the first time you are seeing this prompt,</w:t>
      </w:r>
    </w:p>
    <w:p w14:paraId="274D6E07" w14:textId="77777777" w:rsidR="002D61A2" w:rsidRDefault="002D61A2" w:rsidP="002D61A2">
      <w:r>
        <w:t xml:space="preserve"> that means you entered a faulty input. Enter a </w:t>
      </w:r>
      <w:proofErr w:type="gramStart"/>
      <w:r>
        <w:t>number</w:t>
      </w:r>
      <w:proofErr w:type="gramEnd"/>
    </w:p>
    <w:p w14:paraId="6082C3BB" w14:textId="77777777" w:rsidR="002D61A2" w:rsidRDefault="002D61A2" w:rsidP="002D61A2">
      <w:r>
        <w:t xml:space="preserve"> between 1 and 8.4</w:t>
      </w:r>
    </w:p>
    <w:p w14:paraId="139BB7D3" w14:textId="77777777" w:rsidR="002D61A2" w:rsidRDefault="002D61A2" w:rsidP="002D61A2">
      <w:r>
        <w:t xml:space="preserve">Number inputted is an </w:t>
      </w:r>
      <w:proofErr w:type="gramStart"/>
      <w:r>
        <w:t>Integer</w:t>
      </w:r>
      <w:proofErr w:type="gramEnd"/>
    </w:p>
    <w:p w14:paraId="57E7D9CA" w14:textId="77777777" w:rsidR="002D61A2" w:rsidRDefault="002D61A2" w:rsidP="002D61A2">
      <w:r>
        <w:t>Enter a course name. It must be greater than 0 characters and less than 20 characters.</w:t>
      </w:r>
    </w:p>
    <w:p w14:paraId="749B06CD" w14:textId="77777777" w:rsidR="002D61A2" w:rsidRDefault="002D61A2" w:rsidP="002D61A2">
      <w:proofErr w:type="spellStart"/>
      <w:r>
        <w:t>Eeeee</w:t>
      </w:r>
      <w:proofErr w:type="spellEnd"/>
      <w:r>
        <w:t xml:space="preserve"> 5</w:t>
      </w:r>
    </w:p>
    <w:p w14:paraId="7A60E04E" w14:textId="77777777" w:rsidR="002D61A2" w:rsidRDefault="002D61A2" w:rsidP="002D61A2">
      <w:r>
        <w:t>The course name fits the criteria.</w:t>
      </w:r>
    </w:p>
    <w:p w14:paraId="7189F7A9" w14:textId="77777777" w:rsidR="002D61A2" w:rsidRDefault="002D61A2" w:rsidP="002D61A2">
      <w:r>
        <w:t>Enter a course name. It must be greater than 0 characters and less than 20 characters.</w:t>
      </w:r>
    </w:p>
    <w:p w14:paraId="54EEFAD1" w14:textId="77777777" w:rsidR="002D61A2" w:rsidRDefault="002D61A2" w:rsidP="002D61A2">
      <w:proofErr w:type="spellStart"/>
      <w:r>
        <w:t>Ffffff</w:t>
      </w:r>
      <w:proofErr w:type="spellEnd"/>
      <w:r>
        <w:t xml:space="preserve"> 6</w:t>
      </w:r>
    </w:p>
    <w:p w14:paraId="6F18F778" w14:textId="77777777" w:rsidR="002D61A2" w:rsidRDefault="002D61A2" w:rsidP="002D61A2">
      <w:r>
        <w:t>The course name fits the criteria.</w:t>
      </w:r>
    </w:p>
    <w:p w14:paraId="2BDAA4BD" w14:textId="77777777" w:rsidR="002D61A2" w:rsidRDefault="002D61A2" w:rsidP="002D61A2">
      <w:r>
        <w:t>Enter a course name. It must be greater than 0 characters and less than 20 characters.</w:t>
      </w:r>
    </w:p>
    <w:p w14:paraId="7DEEC118" w14:textId="77777777" w:rsidR="002D61A2" w:rsidRDefault="002D61A2" w:rsidP="002D61A2">
      <w:proofErr w:type="spellStart"/>
      <w:r>
        <w:t>Ggggggg</w:t>
      </w:r>
      <w:proofErr w:type="spellEnd"/>
      <w:r>
        <w:t xml:space="preserve"> 7</w:t>
      </w:r>
    </w:p>
    <w:p w14:paraId="4B72BF23" w14:textId="77777777" w:rsidR="002D61A2" w:rsidRDefault="002D61A2" w:rsidP="002D61A2">
      <w:r>
        <w:t>The course name fits the criteria.</w:t>
      </w:r>
    </w:p>
    <w:p w14:paraId="0C1B80A7" w14:textId="77777777" w:rsidR="002D61A2" w:rsidRDefault="002D61A2" w:rsidP="002D61A2">
      <w:r>
        <w:t>Enter a course name. It must be greater than 0 characters and less than 20 characters.</w:t>
      </w:r>
    </w:p>
    <w:p w14:paraId="16233F77" w14:textId="77777777" w:rsidR="002D61A2" w:rsidRDefault="002D61A2" w:rsidP="002D61A2">
      <w:proofErr w:type="spellStart"/>
      <w:r>
        <w:t>Hhhhhhhh</w:t>
      </w:r>
      <w:proofErr w:type="spellEnd"/>
      <w:r>
        <w:t xml:space="preserve"> 8</w:t>
      </w:r>
    </w:p>
    <w:p w14:paraId="614685EE" w14:textId="77777777" w:rsidR="002D61A2" w:rsidRDefault="002D61A2" w:rsidP="002D61A2">
      <w:r>
        <w:t>The course name fits the criteria.</w:t>
      </w:r>
    </w:p>
    <w:p w14:paraId="698CE329" w14:textId="77777777" w:rsidR="002D61A2" w:rsidRDefault="002D61A2" w:rsidP="002D61A2">
      <w:r>
        <w:t xml:space="preserve">Enter your grade for class </w:t>
      </w:r>
      <w:proofErr w:type="spellStart"/>
      <w:r>
        <w:t>Eeeee</w:t>
      </w:r>
      <w:proofErr w:type="spellEnd"/>
      <w:r>
        <w:t xml:space="preserve"> 5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5CF384B8" w14:textId="77777777" w:rsidR="002D61A2" w:rsidRDefault="002D61A2" w:rsidP="002D61A2">
      <w:r>
        <w:t xml:space="preserve"> If you are seeing this again, then you have failed one of these conditions.</w:t>
      </w:r>
    </w:p>
    <w:p w14:paraId="0537651C" w14:textId="77777777" w:rsidR="002D61A2" w:rsidRDefault="002D61A2" w:rsidP="002D61A2"/>
    <w:p w14:paraId="392E839E" w14:textId="77777777" w:rsidR="002D61A2" w:rsidRDefault="002D61A2" w:rsidP="002D61A2">
      <w:r>
        <w:t>-5</w:t>
      </w:r>
    </w:p>
    <w:p w14:paraId="487C10D3" w14:textId="77777777" w:rsidR="002D61A2" w:rsidRDefault="002D61A2" w:rsidP="002D61A2">
      <w:r>
        <w:t xml:space="preserve">You </w:t>
      </w:r>
      <w:proofErr w:type="spellStart"/>
      <w:r>
        <w:t>can not</w:t>
      </w:r>
      <w:proofErr w:type="spellEnd"/>
      <w:r>
        <w:t xml:space="preserve"> enter a string or a double.</w:t>
      </w:r>
    </w:p>
    <w:p w14:paraId="5A9E52FB" w14:textId="77777777" w:rsidR="002D61A2" w:rsidRDefault="002D61A2" w:rsidP="002D61A2">
      <w:r>
        <w:lastRenderedPageBreak/>
        <w:t xml:space="preserve">You </w:t>
      </w:r>
      <w:proofErr w:type="gramStart"/>
      <w:r>
        <w:t>can't</w:t>
      </w:r>
      <w:proofErr w:type="gramEnd"/>
      <w:r>
        <w:t xml:space="preserve"> have a negative grade.</w:t>
      </w:r>
    </w:p>
    <w:p w14:paraId="06E24958" w14:textId="77777777" w:rsidR="002D61A2" w:rsidRDefault="002D61A2" w:rsidP="002D61A2">
      <w:r>
        <w:t xml:space="preserve"> Please enter a positive </w:t>
      </w:r>
      <w:proofErr w:type="spellStart"/>
      <w:r>
        <w:t>integerEnter</w:t>
      </w:r>
      <w:proofErr w:type="spellEnd"/>
      <w:r>
        <w:t xml:space="preserve"> your grade for class </w:t>
      </w:r>
      <w:proofErr w:type="spellStart"/>
      <w:r>
        <w:t>Eeeee</w:t>
      </w:r>
      <w:proofErr w:type="spellEnd"/>
      <w:r>
        <w:t xml:space="preserve"> 5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</w:t>
      </w:r>
      <w:proofErr w:type="spellStart"/>
      <w:r>
        <w:t>i</w:t>
      </w:r>
      <w:proofErr w:type="spellEnd"/>
    </w:p>
    <w:p w14:paraId="3224667F" w14:textId="77777777" w:rsidR="002D61A2" w:rsidRDefault="002D61A2" w:rsidP="002D61A2">
      <w:proofErr w:type="spellStart"/>
      <w:r>
        <w:t>nteger</w:t>
      </w:r>
      <w:proofErr w:type="spellEnd"/>
      <w:r>
        <w:t>.</w:t>
      </w:r>
    </w:p>
    <w:p w14:paraId="397CF273" w14:textId="77777777" w:rsidR="002D61A2" w:rsidRDefault="002D61A2" w:rsidP="002D61A2">
      <w:r>
        <w:t xml:space="preserve"> If you are seeing this again, then you have failed one of these conditions.</w:t>
      </w:r>
    </w:p>
    <w:p w14:paraId="096DF73A" w14:textId="77777777" w:rsidR="002D61A2" w:rsidRDefault="002D61A2" w:rsidP="002D61A2"/>
    <w:p w14:paraId="5AB2308E" w14:textId="77777777" w:rsidR="002D61A2" w:rsidRDefault="002D61A2" w:rsidP="002D61A2">
      <w:r>
        <w:t>130</w:t>
      </w:r>
    </w:p>
    <w:p w14:paraId="00FD922E" w14:textId="77777777" w:rsidR="002D61A2" w:rsidRDefault="002D61A2" w:rsidP="002D61A2">
      <w:r>
        <w:t xml:space="preserve">You </w:t>
      </w:r>
      <w:proofErr w:type="spellStart"/>
      <w:r>
        <w:t>can not</w:t>
      </w:r>
      <w:proofErr w:type="spellEnd"/>
      <w:r>
        <w:t xml:space="preserve"> have a grade greater than 120. Please fix your input</w:t>
      </w:r>
    </w:p>
    <w:p w14:paraId="1ADD92FB" w14:textId="77777777" w:rsidR="002D61A2" w:rsidRDefault="002D61A2" w:rsidP="002D61A2">
      <w:r>
        <w:t xml:space="preserve">Enter your grade for class </w:t>
      </w:r>
      <w:proofErr w:type="spellStart"/>
      <w:r>
        <w:t>Eeeee</w:t>
      </w:r>
      <w:proofErr w:type="spellEnd"/>
      <w:r>
        <w:t xml:space="preserve"> 5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415C575D" w14:textId="77777777" w:rsidR="002D61A2" w:rsidRDefault="002D61A2" w:rsidP="002D61A2">
      <w:r>
        <w:t xml:space="preserve"> If you are seeing this again, then you have failed one of these conditions.</w:t>
      </w:r>
    </w:p>
    <w:p w14:paraId="0E906843" w14:textId="77777777" w:rsidR="002D61A2" w:rsidRDefault="002D61A2" w:rsidP="002D61A2"/>
    <w:p w14:paraId="54FC897C" w14:textId="77777777" w:rsidR="002D61A2" w:rsidRDefault="002D61A2" w:rsidP="002D61A2">
      <w:r>
        <w:t>50.5</w:t>
      </w:r>
    </w:p>
    <w:p w14:paraId="77334E42" w14:textId="77777777" w:rsidR="002D61A2" w:rsidRDefault="002D61A2" w:rsidP="002D61A2">
      <w:r>
        <w:t xml:space="preserve">You </w:t>
      </w:r>
      <w:proofErr w:type="spellStart"/>
      <w:r>
        <w:t>can not</w:t>
      </w:r>
      <w:proofErr w:type="spellEnd"/>
      <w:r>
        <w:t xml:space="preserve"> enter a string or a double.</w:t>
      </w:r>
    </w:p>
    <w:p w14:paraId="064E2F9E" w14:textId="77777777" w:rsidR="002D61A2" w:rsidRDefault="002D61A2" w:rsidP="002D61A2">
      <w:r>
        <w:t xml:space="preserve">Enter your grade for class </w:t>
      </w:r>
      <w:proofErr w:type="spellStart"/>
      <w:r>
        <w:t>Eeeee</w:t>
      </w:r>
      <w:proofErr w:type="spellEnd"/>
      <w:r>
        <w:t xml:space="preserve"> 5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00857AC6" w14:textId="77777777" w:rsidR="002D61A2" w:rsidRDefault="002D61A2" w:rsidP="002D61A2">
      <w:r>
        <w:t xml:space="preserve"> If you are seeing this again, then you have failed one of these conditions.</w:t>
      </w:r>
    </w:p>
    <w:p w14:paraId="1BC39E27" w14:textId="77777777" w:rsidR="002D61A2" w:rsidRDefault="002D61A2" w:rsidP="002D61A2"/>
    <w:p w14:paraId="3A96F5B1" w14:textId="77777777" w:rsidR="002D61A2" w:rsidRDefault="002D61A2" w:rsidP="002D61A2">
      <w:r>
        <w:t>s</w:t>
      </w:r>
    </w:p>
    <w:p w14:paraId="4C5C5D21" w14:textId="77777777" w:rsidR="002D61A2" w:rsidRDefault="002D61A2" w:rsidP="002D61A2">
      <w:r>
        <w:t xml:space="preserve"> You </w:t>
      </w:r>
      <w:proofErr w:type="spellStart"/>
      <w:r>
        <w:t>can not</w:t>
      </w:r>
      <w:proofErr w:type="spellEnd"/>
      <w:r>
        <w:t xml:space="preserve"> enter a string or a double.</w:t>
      </w:r>
    </w:p>
    <w:p w14:paraId="0E6DAAA3" w14:textId="77777777" w:rsidR="002D61A2" w:rsidRDefault="002D61A2" w:rsidP="002D61A2">
      <w:r>
        <w:t xml:space="preserve">Enter your grade for class </w:t>
      </w:r>
      <w:proofErr w:type="spellStart"/>
      <w:r>
        <w:t>Eeeee</w:t>
      </w:r>
      <w:proofErr w:type="spellEnd"/>
      <w:r>
        <w:t xml:space="preserve"> 5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2037D50E" w14:textId="77777777" w:rsidR="002D61A2" w:rsidRDefault="002D61A2" w:rsidP="002D61A2">
      <w:r>
        <w:t xml:space="preserve"> If you are seeing this again, then you have failed one of these conditions.</w:t>
      </w:r>
    </w:p>
    <w:p w14:paraId="18F54983" w14:textId="77777777" w:rsidR="002D61A2" w:rsidRDefault="002D61A2" w:rsidP="002D61A2"/>
    <w:p w14:paraId="1511EEC0" w14:textId="77777777" w:rsidR="002D61A2" w:rsidRDefault="002D61A2" w:rsidP="002D61A2">
      <w:r>
        <w:t>95</w:t>
      </w:r>
    </w:p>
    <w:p w14:paraId="6C00EC27" w14:textId="77777777" w:rsidR="002D61A2" w:rsidRDefault="002D61A2" w:rsidP="002D61A2">
      <w:r>
        <w:t xml:space="preserve">Enter your grade for class </w:t>
      </w:r>
      <w:proofErr w:type="spellStart"/>
      <w:r>
        <w:t>Ffffff</w:t>
      </w:r>
      <w:proofErr w:type="spellEnd"/>
      <w:r>
        <w:t xml:space="preserve"> 6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7A707B0B" w14:textId="77777777" w:rsidR="002D61A2" w:rsidRDefault="002D61A2" w:rsidP="002D61A2">
      <w:r>
        <w:t xml:space="preserve"> If you are seeing this again, then you have failed one of these conditions.</w:t>
      </w:r>
    </w:p>
    <w:p w14:paraId="482D3DF8" w14:textId="77777777" w:rsidR="002D61A2" w:rsidRDefault="002D61A2" w:rsidP="002D61A2"/>
    <w:p w14:paraId="0AAF3F5E" w14:textId="77777777" w:rsidR="002D61A2" w:rsidRDefault="002D61A2" w:rsidP="002D61A2">
      <w:r>
        <w:t>95</w:t>
      </w:r>
    </w:p>
    <w:p w14:paraId="001EBEB0" w14:textId="77777777" w:rsidR="002D61A2" w:rsidRDefault="002D61A2" w:rsidP="002D61A2">
      <w:r>
        <w:lastRenderedPageBreak/>
        <w:t xml:space="preserve">Enter your grade for class </w:t>
      </w:r>
      <w:proofErr w:type="spellStart"/>
      <w:r>
        <w:t>Ggggggg</w:t>
      </w:r>
      <w:proofErr w:type="spellEnd"/>
      <w:r>
        <w:t xml:space="preserve"> 7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368608A1" w14:textId="77777777" w:rsidR="002D61A2" w:rsidRDefault="002D61A2" w:rsidP="002D61A2">
      <w:r>
        <w:t xml:space="preserve"> If you are seeing this again, then you have failed one of these conditions.</w:t>
      </w:r>
    </w:p>
    <w:p w14:paraId="4F05E626" w14:textId="77777777" w:rsidR="002D61A2" w:rsidRDefault="002D61A2" w:rsidP="002D61A2"/>
    <w:p w14:paraId="305B29FB" w14:textId="77777777" w:rsidR="002D61A2" w:rsidRDefault="002D61A2" w:rsidP="002D61A2">
      <w:r>
        <w:t>100</w:t>
      </w:r>
    </w:p>
    <w:p w14:paraId="3466446C" w14:textId="77777777" w:rsidR="002D61A2" w:rsidRDefault="002D61A2" w:rsidP="002D61A2">
      <w:r>
        <w:t xml:space="preserve">Enter your grade for class </w:t>
      </w:r>
      <w:proofErr w:type="spellStart"/>
      <w:r>
        <w:t>Hhhhhhhh</w:t>
      </w:r>
      <w:proofErr w:type="spellEnd"/>
      <w:r>
        <w:t xml:space="preserve"> 8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525BAC97" w14:textId="77777777" w:rsidR="002D61A2" w:rsidRDefault="002D61A2" w:rsidP="002D61A2">
      <w:r>
        <w:t xml:space="preserve"> If you are seeing this again, then you have failed one of these conditions.</w:t>
      </w:r>
    </w:p>
    <w:p w14:paraId="21F8F007" w14:textId="77777777" w:rsidR="002D61A2" w:rsidRDefault="002D61A2" w:rsidP="002D61A2"/>
    <w:p w14:paraId="661D07D8" w14:textId="77777777" w:rsidR="002D61A2" w:rsidRDefault="002D61A2" w:rsidP="002D61A2">
      <w:r>
        <w:t>100</w:t>
      </w:r>
    </w:p>
    <w:p w14:paraId="02C2D85E" w14:textId="77777777" w:rsidR="002D61A2" w:rsidRDefault="002D61A2" w:rsidP="002D61A2">
      <w:r>
        <w:t>Rohan</w:t>
      </w:r>
    </w:p>
    <w:p w14:paraId="07F33B09" w14:textId="77777777" w:rsidR="002D61A2" w:rsidRDefault="002D61A2" w:rsidP="002D61A2">
      <w:r>
        <w:t>Class               Grade</w:t>
      </w:r>
    </w:p>
    <w:p w14:paraId="192C742F" w14:textId="77777777" w:rsidR="002D61A2" w:rsidRDefault="002D61A2" w:rsidP="002D61A2">
      <w:proofErr w:type="spellStart"/>
      <w:r>
        <w:t>Eeeee</w:t>
      </w:r>
      <w:proofErr w:type="spellEnd"/>
      <w:r>
        <w:t xml:space="preserve"> 5             95</w:t>
      </w:r>
    </w:p>
    <w:p w14:paraId="5971E41D" w14:textId="77777777" w:rsidR="002D61A2" w:rsidRDefault="002D61A2" w:rsidP="002D61A2">
      <w:proofErr w:type="spellStart"/>
      <w:r>
        <w:t>Ffffff</w:t>
      </w:r>
      <w:proofErr w:type="spellEnd"/>
      <w:r>
        <w:t xml:space="preserve"> 6            95</w:t>
      </w:r>
    </w:p>
    <w:p w14:paraId="01490E35" w14:textId="77777777" w:rsidR="002D61A2" w:rsidRDefault="002D61A2" w:rsidP="002D61A2">
      <w:proofErr w:type="spellStart"/>
      <w:r>
        <w:t>Ggggggg</w:t>
      </w:r>
      <w:proofErr w:type="spellEnd"/>
      <w:r>
        <w:t xml:space="preserve"> 7           100</w:t>
      </w:r>
    </w:p>
    <w:p w14:paraId="6AB2C4FE" w14:textId="77777777" w:rsidR="002D61A2" w:rsidRDefault="002D61A2" w:rsidP="002D61A2">
      <w:proofErr w:type="spellStart"/>
      <w:r>
        <w:t>Hhhhhhhh</w:t>
      </w:r>
      <w:proofErr w:type="spellEnd"/>
      <w:r>
        <w:t xml:space="preserve"> 8          100</w:t>
      </w:r>
    </w:p>
    <w:p w14:paraId="673C37E3" w14:textId="77777777" w:rsidR="002D61A2" w:rsidRDefault="002D61A2" w:rsidP="002D61A2"/>
    <w:p w14:paraId="0C38EF30" w14:textId="77777777" w:rsidR="002D61A2" w:rsidRDefault="002D61A2" w:rsidP="002D61A2"/>
    <w:p w14:paraId="7F3CB13E" w14:textId="77777777" w:rsidR="002D61A2" w:rsidRDefault="002D61A2" w:rsidP="002D61A2">
      <w:r>
        <w:t>Average: 97</w:t>
      </w:r>
    </w:p>
    <w:p w14:paraId="56688930" w14:textId="77777777" w:rsidR="002D61A2" w:rsidRDefault="002D61A2" w:rsidP="002D61A2">
      <w:r>
        <w:t>Disciplinary Infraction: yes</w:t>
      </w:r>
    </w:p>
    <w:p w14:paraId="0363E569" w14:textId="77777777" w:rsidR="002D61A2" w:rsidRDefault="002D61A2" w:rsidP="002D61A2">
      <w:r>
        <w:t xml:space="preserve">I'm sorry Rohan but you didn't qualify for honor </w:t>
      </w:r>
      <w:proofErr w:type="gramStart"/>
      <w:r>
        <w:t>roll</w:t>
      </w:r>
      <w:proofErr w:type="gramEnd"/>
    </w:p>
    <w:p w14:paraId="2A64A0FF" w14:textId="77777777" w:rsidR="002D61A2" w:rsidRDefault="002D61A2" w:rsidP="002D61A2"/>
    <w:p w14:paraId="39860EBF" w14:textId="026D1E2C" w:rsidR="002D61A2" w:rsidRDefault="002D61A2" w:rsidP="002D61A2">
      <w:r>
        <w:t>Process finished with exit code 0.</w:t>
      </w:r>
    </w:p>
    <w:p w14:paraId="2F2B27DF" w14:textId="25A55E19" w:rsidR="002D61A2" w:rsidRDefault="002D61A2" w:rsidP="002D61A2"/>
    <w:p w14:paraId="5417A585" w14:textId="7AC8B41C" w:rsidR="002D61A2" w:rsidRDefault="002D61A2" w:rsidP="002D61A2">
      <w:r>
        <w:t>Output #4:</w:t>
      </w:r>
    </w:p>
    <w:p w14:paraId="00B27E8D" w14:textId="5AAD9BBF" w:rsidR="002D61A2" w:rsidRDefault="002D61A2" w:rsidP="002D61A2"/>
    <w:p w14:paraId="2AE995B3" w14:textId="77777777" w:rsidR="008E7304" w:rsidRDefault="008E7304" w:rsidP="008E7304">
      <w:proofErr w:type="spellStart"/>
      <w:r>
        <w:t>nts</w:t>
      </w:r>
      <w:proofErr w:type="spellEnd"/>
      <w:r>
        <w:t>\coding projects\C++\Honor Roll\Procedural\HonorRollProcedural\x64\Debug\HonorRollProcedural.exe"</w:t>
      </w:r>
    </w:p>
    <w:p w14:paraId="5E20CCAA" w14:textId="77777777" w:rsidR="008E7304" w:rsidRDefault="008E7304" w:rsidP="008E7304">
      <w:r>
        <w:t xml:space="preserve">Enter your full </w:t>
      </w:r>
      <w:proofErr w:type="gramStart"/>
      <w:r>
        <w:t>name</w:t>
      </w:r>
      <w:proofErr w:type="gramEnd"/>
    </w:p>
    <w:p w14:paraId="2B589164" w14:textId="77777777" w:rsidR="008E7304" w:rsidRDefault="008E7304" w:rsidP="008E7304">
      <w:r>
        <w:t xml:space="preserve">Rohan </w:t>
      </w:r>
      <w:proofErr w:type="spellStart"/>
      <w:r>
        <w:t>PArikh</w:t>
      </w:r>
      <w:proofErr w:type="spellEnd"/>
    </w:p>
    <w:p w14:paraId="7FCE77ED" w14:textId="77777777" w:rsidR="008E7304" w:rsidRDefault="008E7304" w:rsidP="008E7304">
      <w:r>
        <w:lastRenderedPageBreak/>
        <w:t>How many courses do you want to take?</w:t>
      </w:r>
    </w:p>
    <w:p w14:paraId="2EDBADB1" w14:textId="77777777" w:rsidR="008E7304" w:rsidRDefault="008E7304" w:rsidP="008E7304">
      <w:r>
        <w:t xml:space="preserve"> If this is not the first time you are seeing this prompt,</w:t>
      </w:r>
    </w:p>
    <w:p w14:paraId="3CA33D09" w14:textId="77777777" w:rsidR="008E7304" w:rsidRDefault="008E7304" w:rsidP="008E7304">
      <w:r>
        <w:t xml:space="preserve"> that means you entered a faulty input. Enter a </w:t>
      </w:r>
      <w:proofErr w:type="gramStart"/>
      <w:r>
        <w:t>number</w:t>
      </w:r>
      <w:proofErr w:type="gramEnd"/>
    </w:p>
    <w:p w14:paraId="5D696506" w14:textId="77777777" w:rsidR="008E7304" w:rsidRDefault="008E7304" w:rsidP="008E7304">
      <w:r>
        <w:t xml:space="preserve"> between 1 and 8.5</w:t>
      </w:r>
    </w:p>
    <w:p w14:paraId="2F558075" w14:textId="77777777" w:rsidR="008E7304" w:rsidRDefault="008E7304" w:rsidP="008E7304">
      <w:r>
        <w:t xml:space="preserve">Number inputted is an </w:t>
      </w:r>
      <w:proofErr w:type="gramStart"/>
      <w:r>
        <w:t>Integer</w:t>
      </w:r>
      <w:proofErr w:type="gramEnd"/>
    </w:p>
    <w:p w14:paraId="7E2DC3D8" w14:textId="77777777" w:rsidR="008E7304" w:rsidRDefault="008E7304" w:rsidP="008E7304">
      <w:r>
        <w:t>Enter a course name. It must be greater than 0 characters and less than 20 characters.</w:t>
      </w:r>
    </w:p>
    <w:p w14:paraId="3CBF3047" w14:textId="77777777" w:rsidR="008E7304" w:rsidRDefault="008E7304" w:rsidP="008E7304"/>
    <w:p w14:paraId="0DABE28C" w14:textId="77777777" w:rsidR="008E7304" w:rsidRDefault="008E7304" w:rsidP="008E7304">
      <w:r>
        <w:t xml:space="preserve">You entered a course that either has 0 characters or more than 20. Please try </w:t>
      </w:r>
      <w:proofErr w:type="gramStart"/>
      <w:r>
        <w:t>again</w:t>
      </w:r>
      <w:proofErr w:type="gramEnd"/>
    </w:p>
    <w:p w14:paraId="161EC4AB" w14:textId="77777777" w:rsidR="008E7304" w:rsidRDefault="008E7304" w:rsidP="008E7304">
      <w:r>
        <w:t>Enter a course name. It must be greater than 0 characters and less than 20 characters.</w:t>
      </w:r>
    </w:p>
    <w:p w14:paraId="356B8341" w14:textId="77777777" w:rsidR="008E7304" w:rsidRDefault="008E7304" w:rsidP="008E7304">
      <w:r>
        <w:t>Course #1</w:t>
      </w:r>
    </w:p>
    <w:p w14:paraId="789711C0" w14:textId="77777777" w:rsidR="008E7304" w:rsidRDefault="008E7304" w:rsidP="008E7304">
      <w:r>
        <w:t>The course name fits the criteria.</w:t>
      </w:r>
    </w:p>
    <w:p w14:paraId="5690FB58" w14:textId="77777777" w:rsidR="008E7304" w:rsidRDefault="008E7304" w:rsidP="008E7304">
      <w:r>
        <w:t>Enter a course name. It must be greater than 0 characters and less than 20 characters.</w:t>
      </w:r>
    </w:p>
    <w:p w14:paraId="13073DE8" w14:textId="77777777" w:rsidR="008E7304" w:rsidRDefault="008E7304" w:rsidP="008E7304">
      <w:r>
        <w:t>Course #2</w:t>
      </w:r>
    </w:p>
    <w:p w14:paraId="17DEA614" w14:textId="77777777" w:rsidR="008E7304" w:rsidRDefault="008E7304" w:rsidP="008E7304">
      <w:r>
        <w:t>The course name fits the criteria.</w:t>
      </w:r>
    </w:p>
    <w:p w14:paraId="53961AF7" w14:textId="77777777" w:rsidR="008E7304" w:rsidRDefault="008E7304" w:rsidP="008E7304">
      <w:r>
        <w:t>Enter a course name. It must be greater than 0 characters and less than 20 characters.</w:t>
      </w:r>
    </w:p>
    <w:p w14:paraId="40955D6E" w14:textId="77777777" w:rsidR="008E7304" w:rsidRDefault="008E7304" w:rsidP="008E7304">
      <w:r>
        <w:t>Course #3</w:t>
      </w:r>
    </w:p>
    <w:p w14:paraId="3D2E2DC9" w14:textId="77777777" w:rsidR="008E7304" w:rsidRDefault="008E7304" w:rsidP="008E7304">
      <w:r>
        <w:t>The course name fits the criteria.</w:t>
      </w:r>
    </w:p>
    <w:p w14:paraId="2F9F5648" w14:textId="77777777" w:rsidR="008E7304" w:rsidRDefault="008E7304" w:rsidP="008E7304">
      <w:r>
        <w:t>Enter a course name. It must be greater than 0 characters and less than 20 characters.</w:t>
      </w:r>
    </w:p>
    <w:p w14:paraId="0EBDCEF8" w14:textId="77777777" w:rsidR="008E7304" w:rsidRDefault="008E7304" w:rsidP="008E7304">
      <w:r>
        <w:t>Course #4</w:t>
      </w:r>
    </w:p>
    <w:p w14:paraId="22B9A629" w14:textId="77777777" w:rsidR="008E7304" w:rsidRDefault="008E7304" w:rsidP="008E7304">
      <w:r>
        <w:t>The course name fits the criteria.</w:t>
      </w:r>
    </w:p>
    <w:p w14:paraId="472830DC" w14:textId="77777777" w:rsidR="008E7304" w:rsidRDefault="008E7304" w:rsidP="008E7304">
      <w:r>
        <w:t>Enter a course name. It must be greater than 0 characters and less than 20 characters.</w:t>
      </w:r>
    </w:p>
    <w:p w14:paraId="6BE74A13" w14:textId="77777777" w:rsidR="008E7304" w:rsidRDefault="008E7304" w:rsidP="008E7304">
      <w:r>
        <w:t>Course #5</w:t>
      </w:r>
    </w:p>
    <w:p w14:paraId="2311B929" w14:textId="77777777" w:rsidR="008E7304" w:rsidRDefault="008E7304" w:rsidP="008E7304">
      <w:r>
        <w:t>The course name fits the criteria.</w:t>
      </w:r>
    </w:p>
    <w:p w14:paraId="79F90FEA" w14:textId="77777777" w:rsidR="008E7304" w:rsidRDefault="008E7304" w:rsidP="008E7304">
      <w:r>
        <w:t xml:space="preserve">Enter your grade for class Course #1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62E482C9" w14:textId="77777777" w:rsidR="008E7304" w:rsidRDefault="008E7304" w:rsidP="008E7304">
      <w:r>
        <w:t xml:space="preserve"> If you are seeing this again, then you have failed one of these conditions.</w:t>
      </w:r>
    </w:p>
    <w:p w14:paraId="737A3FBE" w14:textId="77777777" w:rsidR="008E7304" w:rsidRDefault="008E7304" w:rsidP="008E7304"/>
    <w:p w14:paraId="33EC5D5A" w14:textId="77777777" w:rsidR="008E7304" w:rsidRDefault="008E7304" w:rsidP="008E7304">
      <w:r>
        <w:t>95</w:t>
      </w:r>
    </w:p>
    <w:p w14:paraId="0DC60CF5" w14:textId="77777777" w:rsidR="008E7304" w:rsidRDefault="008E7304" w:rsidP="008E7304">
      <w:r>
        <w:lastRenderedPageBreak/>
        <w:t xml:space="preserve">Enter your grade for class Course #2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01EBBC85" w14:textId="77777777" w:rsidR="008E7304" w:rsidRDefault="008E7304" w:rsidP="008E7304">
      <w:r>
        <w:t xml:space="preserve"> If you are seeing this again, then you have failed one of these conditions.</w:t>
      </w:r>
    </w:p>
    <w:p w14:paraId="4BABDF8E" w14:textId="77777777" w:rsidR="008E7304" w:rsidRDefault="008E7304" w:rsidP="008E7304"/>
    <w:p w14:paraId="1BAC2EFF" w14:textId="77777777" w:rsidR="008E7304" w:rsidRDefault="008E7304" w:rsidP="008E7304">
      <w:r>
        <w:t>95</w:t>
      </w:r>
    </w:p>
    <w:p w14:paraId="3793A00A" w14:textId="77777777" w:rsidR="008E7304" w:rsidRDefault="008E7304" w:rsidP="008E7304">
      <w:r>
        <w:t xml:space="preserve">Enter your grade for class Course #3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356F6A56" w14:textId="77777777" w:rsidR="008E7304" w:rsidRDefault="008E7304" w:rsidP="008E7304">
      <w:r>
        <w:t xml:space="preserve"> If you are seeing this again, then you have failed one of these conditions.</w:t>
      </w:r>
    </w:p>
    <w:p w14:paraId="0E4F42C2" w14:textId="77777777" w:rsidR="008E7304" w:rsidRDefault="008E7304" w:rsidP="008E7304"/>
    <w:p w14:paraId="11C0B3F8" w14:textId="77777777" w:rsidR="008E7304" w:rsidRDefault="008E7304" w:rsidP="008E7304">
      <w:r>
        <w:t>6</w:t>
      </w:r>
    </w:p>
    <w:p w14:paraId="28C4DA02" w14:textId="77777777" w:rsidR="008E7304" w:rsidRDefault="008E7304" w:rsidP="008E7304">
      <w:r>
        <w:t xml:space="preserve">Enter your grade for class Course #4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22EC38F3" w14:textId="77777777" w:rsidR="008E7304" w:rsidRDefault="008E7304" w:rsidP="008E7304">
      <w:r>
        <w:t xml:space="preserve"> If you are seeing this again, then you have failed one of these conditions.</w:t>
      </w:r>
    </w:p>
    <w:p w14:paraId="5B517AEC" w14:textId="77777777" w:rsidR="008E7304" w:rsidRDefault="008E7304" w:rsidP="008E7304"/>
    <w:p w14:paraId="5FE595DC" w14:textId="77777777" w:rsidR="008E7304" w:rsidRDefault="008E7304" w:rsidP="008E7304">
      <w:r>
        <w:t>87</w:t>
      </w:r>
    </w:p>
    <w:p w14:paraId="05B308DE" w14:textId="77777777" w:rsidR="008E7304" w:rsidRDefault="008E7304" w:rsidP="008E7304">
      <w:r>
        <w:t xml:space="preserve">Enter your grade for class Course #5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4067EE5C" w14:textId="77777777" w:rsidR="008E7304" w:rsidRDefault="008E7304" w:rsidP="008E7304">
      <w:r>
        <w:t xml:space="preserve"> If you are seeing this again, then you have failed one of these conditions.</w:t>
      </w:r>
    </w:p>
    <w:p w14:paraId="6E3024B9" w14:textId="77777777" w:rsidR="008E7304" w:rsidRDefault="008E7304" w:rsidP="008E7304"/>
    <w:p w14:paraId="47FDBD3A" w14:textId="77777777" w:rsidR="008E7304" w:rsidRDefault="008E7304" w:rsidP="008E7304">
      <w:r>
        <w:t>45</w:t>
      </w:r>
    </w:p>
    <w:p w14:paraId="6C5122D3" w14:textId="77777777" w:rsidR="008E7304" w:rsidRDefault="008E7304" w:rsidP="008E7304"/>
    <w:p w14:paraId="7FB1E0CD" w14:textId="77777777" w:rsidR="008E7304" w:rsidRDefault="008E7304" w:rsidP="008E7304"/>
    <w:p w14:paraId="660A04E4" w14:textId="77777777" w:rsidR="008E7304" w:rsidRDefault="008E7304" w:rsidP="008E7304">
      <w:r>
        <w:t xml:space="preserve">Rohan </w:t>
      </w:r>
      <w:proofErr w:type="spellStart"/>
      <w:r>
        <w:t>PArikh</w:t>
      </w:r>
      <w:proofErr w:type="spellEnd"/>
    </w:p>
    <w:p w14:paraId="296A98BD" w14:textId="77777777" w:rsidR="008E7304" w:rsidRDefault="008E7304" w:rsidP="008E7304">
      <w:r>
        <w:t>Class               Grade</w:t>
      </w:r>
    </w:p>
    <w:p w14:paraId="79725270" w14:textId="77777777" w:rsidR="008E7304" w:rsidRDefault="008E7304" w:rsidP="008E7304">
      <w:r>
        <w:t>Course #1           95</w:t>
      </w:r>
    </w:p>
    <w:p w14:paraId="31D19357" w14:textId="77777777" w:rsidR="008E7304" w:rsidRDefault="008E7304" w:rsidP="008E7304">
      <w:r>
        <w:t>Course #2           95</w:t>
      </w:r>
    </w:p>
    <w:p w14:paraId="500E45CC" w14:textId="77777777" w:rsidR="008E7304" w:rsidRDefault="008E7304" w:rsidP="008E7304">
      <w:r>
        <w:t>Course #3           6</w:t>
      </w:r>
    </w:p>
    <w:p w14:paraId="4E98911B" w14:textId="77777777" w:rsidR="008E7304" w:rsidRDefault="008E7304" w:rsidP="008E7304">
      <w:r>
        <w:t>Course #4           87</w:t>
      </w:r>
    </w:p>
    <w:p w14:paraId="4E038529" w14:textId="77777777" w:rsidR="008E7304" w:rsidRDefault="008E7304" w:rsidP="008E7304">
      <w:r>
        <w:t>Course #5           45</w:t>
      </w:r>
    </w:p>
    <w:p w14:paraId="78185341" w14:textId="77777777" w:rsidR="008E7304" w:rsidRDefault="008E7304" w:rsidP="008E7304"/>
    <w:p w14:paraId="583ECAE4" w14:textId="77777777" w:rsidR="008E7304" w:rsidRDefault="008E7304" w:rsidP="008E7304"/>
    <w:p w14:paraId="7BFA646A" w14:textId="77777777" w:rsidR="008E7304" w:rsidRDefault="008E7304" w:rsidP="008E7304">
      <w:r>
        <w:t>Average: 65</w:t>
      </w:r>
    </w:p>
    <w:p w14:paraId="4FEB43AC" w14:textId="77777777" w:rsidR="008E7304" w:rsidRDefault="008E7304" w:rsidP="008E7304">
      <w:r>
        <w:t>Disciplinary Infraction: yes</w:t>
      </w:r>
    </w:p>
    <w:p w14:paraId="0F8FFF6B" w14:textId="77777777" w:rsidR="008E7304" w:rsidRDefault="008E7304" w:rsidP="008E7304">
      <w:r>
        <w:t xml:space="preserve">I'm sorry Rohan </w:t>
      </w:r>
      <w:proofErr w:type="spellStart"/>
      <w:r>
        <w:t>PArikh</w:t>
      </w:r>
      <w:proofErr w:type="spellEnd"/>
      <w:r>
        <w:t xml:space="preserve"> but you didn't qualify for honor </w:t>
      </w:r>
      <w:proofErr w:type="gramStart"/>
      <w:r>
        <w:t>roll</w:t>
      </w:r>
      <w:proofErr w:type="gramEnd"/>
    </w:p>
    <w:p w14:paraId="22466EDC" w14:textId="77777777" w:rsidR="008E7304" w:rsidRDefault="008E7304" w:rsidP="008E7304"/>
    <w:p w14:paraId="513CD4E4" w14:textId="0317B03D" w:rsidR="002D61A2" w:rsidRDefault="008E7304" w:rsidP="008E7304">
      <w:r>
        <w:t>Process finished with exit code 0.</w:t>
      </w:r>
    </w:p>
    <w:p w14:paraId="7636D1B6" w14:textId="3ED0BE1F" w:rsidR="002D61A2" w:rsidRDefault="002D61A2" w:rsidP="002D61A2"/>
    <w:p w14:paraId="691A7A50" w14:textId="37D331BE" w:rsidR="008E7304" w:rsidRDefault="008E7304" w:rsidP="002D61A2"/>
    <w:p w14:paraId="611BD3F1" w14:textId="77777777" w:rsidR="008E7304" w:rsidRDefault="008E7304" w:rsidP="008E7304">
      <w:r>
        <w:t>Output #6</w:t>
      </w:r>
      <w:r>
        <w:br/>
      </w:r>
      <w:proofErr w:type="spellStart"/>
      <w:r>
        <w:t>oding</w:t>
      </w:r>
      <w:proofErr w:type="spellEnd"/>
      <w:r>
        <w:t xml:space="preserve"> projects\C++\Honor Roll\Procedural\HonorRollProcedural\x64\Debug\HonorRollProcedural.exe"</w:t>
      </w:r>
    </w:p>
    <w:p w14:paraId="039EA43D" w14:textId="77777777" w:rsidR="008E7304" w:rsidRDefault="008E7304" w:rsidP="008E7304">
      <w:r>
        <w:t xml:space="preserve">Enter your full </w:t>
      </w:r>
      <w:proofErr w:type="gramStart"/>
      <w:r>
        <w:t>name</w:t>
      </w:r>
      <w:proofErr w:type="gramEnd"/>
    </w:p>
    <w:p w14:paraId="780F69E9" w14:textId="77777777" w:rsidR="008E7304" w:rsidRDefault="008E7304" w:rsidP="008E7304">
      <w:r>
        <w:t>Rohan</w:t>
      </w:r>
    </w:p>
    <w:p w14:paraId="025F00DE" w14:textId="77777777" w:rsidR="008E7304" w:rsidRDefault="008E7304" w:rsidP="008E7304">
      <w:r>
        <w:t>How many courses do you want to take?</w:t>
      </w:r>
    </w:p>
    <w:p w14:paraId="11B0E372" w14:textId="77777777" w:rsidR="008E7304" w:rsidRDefault="008E7304" w:rsidP="008E7304">
      <w:r>
        <w:t xml:space="preserve"> If this is not the first time you are seeing this prompt,</w:t>
      </w:r>
    </w:p>
    <w:p w14:paraId="4A1258FE" w14:textId="77777777" w:rsidR="008E7304" w:rsidRDefault="008E7304" w:rsidP="008E7304">
      <w:r>
        <w:t xml:space="preserve"> that means you entered a faulty input. Enter a </w:t>
      </w:r>
      <w:proofErr w:type="gramStart"/>
      <w:r>
        <w:t>number</w:t>
      </w:r>
      <w:proofErr w:type="gramEnd"/>
    </w:p>
    <w:p w14:paraId="3CECEB2E" w14:textId="77777777" w:rsidR="008E7304" w:rsidRDefault="008E7304" w:rsidP="008E7304">
      <w:r>
        <w:t xml:space="preserve"> between 1 and 8.9</w:t>
      </w:r>
    </w:p>
    <w:p w14:paraId="6807148E" w14:textId="77777777" w:rsidR="008E7304" w:rsidRDefault="008E7304" w:rsidP="008E7304">
      <w:r>
        <w:t xml:space="preserve">Number inputted is an </w:t>
      </w:r>
      <w:proofErr w:type="gramStart"/>
      <w:r>
        <w:t>Integer</w:t>
      </w:r>
      <w:proofErr w:type="gramEnd"/>
    </w:p>
    <w:p w14:paraId="72AC8B69" w14:textId="77777777" w:rsidR="008E7304" w:rsidRDefault="008E7304" w:rsidP="008E7304">
      <w:r>
        <w:t>How many courses do you want to take?</w:t>
      </w:r>
    </w:p>
    <w:p w14:paraId="606D36B3" w14:textId="77777777" w:rsidR="008E7304" w:rsidRDefault="008E7304" w:rsidP="008E7304">
      <w:r>
        <w:t xml:space="preserve"> If this is not the first time you are seeing this prompt,</w:t>
      </w:r>
    </w:p>
    <w:p w14:paraId="58D85F19" w14:textId="77777777" w:rsidR="008E7304" w:rsidRDefault="008E7304" w:rsidP="008E7304">
      <w:r>
        <w:t xml:space="preserve"> that means you entered a faulty input. Enter a </w:t>
      </w:r>
      <w:proofErr w:type="gramStart"/>
      <w:r>
        <w:t>number</w:t>
      </w:r>
      <w:proofErr w:type="gramEnd"/>
    </w:p>
    <w:p w14:paraId="7FC51566" w14:textId="77777777" w:rsidR="008E7304" w:rsidRDefault="008E7304" w:rsidP="008E7304">
      <w:r>
        <w:t xml:space="preserve"> between 1 and 8.8</w:t>
      </w:r>
    </w:p>
    <w:p w14:paraId="46D2E9A8" w14:textId="77777777" w:rsidR="008E7304" w:rsidRDefault="008E7304" w:rsidP="008E7304">
      <w:r>
        <w:t xml:space="preserve">Number inputted is an </w:t>
      </w:r>
      <w:proofErr w:type="gramStart"/>
      <w:r>
        <w:t>Integer</w:t>
      </w:r>
      <w:proofErr w:type="gramEnd"/>
    </w:p>
    <w:p w14:paraId="245AB8C3" w14:textId="77777777" w:rsidR="008E7304" w:rsidRDefault="008E7304" w:rsidP="008E7304">
      <w:r>
        <w:t>Enter a course name. It must be greater than 0 characters and less than 20 characters.</w:t>
      </w:r>
    </w:p>
    <w:p w14:paraId="476EC570" w14:textId="77777777" w:rsidR="008E7304" w:rsidRDefault="008E7304" w:rsidP="008E7304">
      <w:r>
        <w:t>course 1</w:t>
      </w:r>
    </w:p>
    <w:p w14:paraId="7F994727" w14:textId="77777777" w:rsidR="008E7304" w:rsidRDefault="008E7304" w:rsidP="008E7304">
      <w:r>
        <w:t>The course name fits the criteria.</w:t>
      </w:r>
    </w:p>
    <w:p w14:paraId="364BB1D5" w14:textId="77777777" w:rsidR="008E7304" w:rsidRDefault="008E7304" w:rsidP="008E7304">
      <w:r>
        <w:t>Enter a course name. It must be greater than 0 characters and less than 20 characters.</w:t>
      </w:r>
    </w:p>
    <w:p w14:paraId="10F20C3A" w14:textId="77777777" w:rsidR="008E7304" w:rsidRDefault="008E7304" w:rsidP="008E7304">
      <w:r>
        <w:t>course 2</w:t>
      </w:r>
    </w:p>
    <w:p w14:paraId="30CBCA5D" w14:textId="77777777" w:rsidR="008E7304" w:rsidRDefault="008E7304" w:rsidP="008E7304">
      <w:r>
        <w:t>The course name fits the criteria.</w:t>
      </w:r>
    </w:p>
    <w:p w14:paraId="151F1B98" w14:textId="77777777" w:rsidR="008E7304" w:rsidRDefault="008E7304" w:rsidP="008E7304">
      <w:r>
        <w:t>Enter a course name. It must be greater than 0 characters and less than 20 characters.</w:t>
      </w:r>
    </w:p>
    <w:p w14:paraId="65724678" w14:textId="77777777" w:rsidR="008E7304" w:rsidRDefault="008E7304" w:rsidP="008E7304">
      <w:r>
        <w:lastRenderedPageBreak/>
        <w:t>course 3</w:t>
      </w:r>
    </w:p>
    <w:p w14:paraId="6C0668E5" w14:textId="77777777" w:rsidR="008E7304" w:rsidRDefault="008E7304" w:rsidP="008E7304">
      <w:r>
        <w:t>The course name fits the criteria.</w:t>
      </w:r>
    </w:p>
    <w:p w14:paraId="4CF30A55" w14:textId="77777777" w:rsidR="008E7304" w:rsidRDefault="008E7304" w:rsidP="008E7304">
      <w:r>
        <w:t>Enter a course name. It must be greater than 0 characters and less than 20 characters.</w:t>
      </w:r>
    </w:p>
    <w:p w14:paraId="22E04382" w14:textId="77777777" w:rsidR="008E7304" w:rsidRDefault="008E7304" w:rsidP="008E7304">
      <w:r>
        <w:t>course 4</w:t>
      </w:r>
    </w:p>
    <w:p w14:paraId="108AA9E5" w14:textId="77777777" w:rsidR="008E7304" w:rsidRDefault="008E7304" w:rsidP="008E7304">
      <w:r>
        <w:t>The course name fits the criteria.</w:t>
      </w:r>
    </w:p>
    <w:p w14:paraId="32A47D99" w14:textId="77777777" w:rsidR="008E7304" w:rsidRDefault="008E7304" w:rsidP="008E7304">
      <w:r>
        <w:t>Enter a course name. It must be greater than 0 characters and less than 20 characters.</w:t>
      </w:r>
    </w:p>
    <w:p w14:paraId="6B733464" w14:textId="77777777" w:rsidR="008E7304" w:rsidRDefault="008E7304" w:rsidP="008E7304">
      <w:r>
        <w:t>course 5</w:t>
      </w:r>
    </w:p>
    <w:p w14:paraId="3DADCA0D" w14:textId="77777777" w:rsidR="008E7304" w:rsidRDefault="008E7304" w:rsidP="008E7304">
      <w:r>
        <w:t>The course name fits the criteria.</w:t>
      </w:r>
    </w:p>
    <w:p w14:paraId="4F2D39F3" w14:textId="77777777" w:rsidR="008E7304" w:rsidRDefault="008E7304" w:rsidP="008E7304">
      <w:r>
        <w:t>Enter a course name. It must be greater than 0 characters and less than 20 characters.</w:t>
      </w:r>
    </w:p>
    <w:p w14:paraId="15150854" w14:textId="77777777" w:rsidR="008E7304" w:rsidRDefault="008E7304" w:rsidP="008E7304">
      <w:r>
        <w:t>course 6</w:t>
      </w:r>
    </w:p>
    <w:p w14:paraId="62ED4B51" w14:textId="77777777" w:rsidR="008E7304" w:rsidRDefault="008E7304" w:rsidP="008E7304">
      <w:r>
        <w:t>The course name fits the criteria.</w:t>
      </w:r>
    </w:p>
    <w:p w14:paraId="446F433C" w14:textId="77777777" w:rsidR="008E7304" w:rsidRDefault="008E7304" w:rsidP="008E7304">
      <w:r>
        <w:t>Enter a course name. It must be greater than 0 characters and less than 20 characters.</w:t>
      </w:r>
    </w:p>
    <w:p w14:paraId="7B732258" w14:textId="77777777" w:rsidR="008E7304" w:rsidRDefault="008E7304" w:rsidP="008E7304">
      <w:r>
        <w:t>course 7</w:t>
      </w:r>
    </w:p>
    <w:p w14:paraId="0AF98A1A" w14:textId="77777777" w:rsidR="008E7304" w:rsidRDefault="008E7304" w:rsidP="008E7304">
      <w:r>
        <w:t>The course name fits the criteria.</w:t>
      </w:r>
    </w:p>
    <w:p w14:paraId="2233ABF0" w14:textId="77777777" w:rsidR="008E7304" w:rsidRDefault="008E7304" w:rsidP="008E7304">
      <w:r>
        <w:t>Enter a course name. It must be greater than 0 characters and less than 20 characters.</w:t>
      </w:r>
    </w:p>
    <w:p w14:paraId="3357DB46" w14:textId="77777777" w:rsidR="008E7304" w:rsidRDefault="008E7304" w:rsidP="008E7304">
      <w:r>
        <w:t>course 8</w:t>
      </w:r>
    </w:p>
    <w:p w14:paraId="4C83D20A" w14:textId="77777777" w:rsidR="008E7304" w:rsidRDefault="008E7304" w:rsidP="008E7304">
      <w:r>
        <w:t>The course name fits the criteria.</w:t>
      </w:r>
    </w:p>
    <w:p w14:paraId="781D99A7" w14:textId="77777777" w:rsidR="008E7304" w:rsidRDefault="008E7304" w:rsidP="008E7304">
      <w:r>
        <w:t xml:space="preserve">Enter your grade for class course 1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229C9B93" w14:textId="77777777" w:rsidR="008E7304" w:rsidRDefault="008E7304" w:rsidP="008E7304">
      <w:r>
        <w:t xml:space="preserve"> If you are seeing this again, then you have failed one of these conditions.</w:t>
      </w:r>
    </w:p>
    <w:p w14:paraId="6D090C46" w14:textId="77777777" w:rsidR="008E7304" w:rsidRDefault="008E7304" w:rsidP="008E7304"/>
    <w:p w14:paraId="0F28CA46" w14:textId="77777777" w:rsidR="008E7304" w:rsidRDefault="008E7304" w:rsidP="008E7304">
      <w:r>
        <w:t>37</w:t>
      </w:r>
    </w:p>
    <w:p w14:paraId="2AE4A830" w14:textId="77777777" w:rsidR="008E7304" w:rsidRDefault="008E7304" w:rsidP="008E7304">
      <w:r>
        <w:t xml:space="preserve">Enter your grade for class course 2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2114FB3A" w14:textId="77777777" w:rsidR="008E7304" w:rsidRDefault="008E7304" w:rsidP="008E7304">
      <w:r>
        <w:t xml:space="preserve"> If you are seeing this again, then you have failed one of these conditions.</w:t>
      </w:r>
    </w:p>
    <w:p w14:paraId="3CF6A5FB" w14:textId="77777777" w:rsidR="008E7304" w:rsidRDefault="008E7304" w:rsidP="008E7304"/>
    <w:p w14:paraId="5D4A53B7" w14:textId="77777777" w:rsidR="008E7304" w:rsidRDefault="008E7304" w:rsidP="008E7304">
      <w:r>
        <w:t>2</w:t>
      </w:r>
    </w:p>
    <w:p w14:paraId="077A82E7" w14:textId="77777777" w:rsidR="008E7304" w:rsidRDefault="008E7304" w:rsidP="008E7304">
      <w:r>
        <w:t xml:space="preserve">Enter your grade for class course 3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01FC8F38" w14:textId="77777777" w:rsidR="008E7304" w:rsidRDefault="008E7304" w:rsidP="008E7304">
      <w:r>
        <w:t xml:space="preserve"> If you are seeing this again, then you have failed one of these conditions.</w:t>
      </w:r>
    </w:p>
    <w:p w14:paraId="510F0CC4" w14:textId="77777777" w:rsidR="008E7304" w:rsidRDefault="008E7304" w:rsidP="008E7304"/>
    <w:p w14:paraId="4969A89A" w14:textId="77777777" w:rsidR="008E7304" w:rsidRDefault="008E7304" w:rsidP="008E7304">
      <w:r>
        <w:t>12</w:t>
      </w:r>
    </w:p>
    <w:p w14:paraId="7575EDEA" w14:textId="77777777" w:rsidR="008E7304" w:rsidRDefault="008E7304" w:rsidP="008E7304">
      <w:r>
        <w:t xml:space="preserve">Enter your grade for class course 4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48351F45" w14:textId="77777777" w:rsidR="008E7304" w:rsidRDefault="008E7304" w:rsidP="008E7304">
      <w:r>
        <w:t xml:space="preserve"> If you are seeing this again, then you have failed one of these conditions.</w:t>
      </w:r>
    </w:p>
    <w:p w14:paraId="38FD7E3F" w14:textId="77777777" w:rsidR="008E7304" w:rsidRDefault="008E7304" w:rsidP="008E7304"/>
    <w:p w14:paraId="6FE10B1B" w14:textId="77777777" w:rsidR="008E7304" w:rsidRDefault="008E7304" w:rsidP="008E7304">
      <w:r>
        <w:t>68</w:t>
      </w:r>
    </w:p>
    <w:p w14:paraId="2773EAF2" w14:textId="77777777" w:rsidR="008E7304" w:rsidRDefault="008E7304" w:rsidP="008E7304">
      <w:r>
        <w:t xml:space="preserve">Enter your grade for class course 5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2508FB31" w14:textId="77777777" w:rsidR="008E7304" w:rsidRDefault="008E7304" w:rsidP="008E7304">
      <w:r>
        <w:t xml:space="preserve"> If you are seeing this again, then you have failed one of these conditions.</w:t>
      </w:r>
    </w:p>
    <w:p w14:paraId="64993FE5" w14:textId="77777777" w:rsidR="008E7304" w:rsidRDefault="008E7304" w:rsidP="008E7304"/>
    <w:p w14:paraId="66351DC3" w14:textId="77777777" w:rsidR="008E7304" w:rsidRDefault="008E7304" w:rsidP="008E7304">
      <w:r>
        <w:t>74</w:t>
      </w:r>
    </w:p>
    <w:p w14:paraId="1EC3BF6C" w14:textId="77777777" w:rsidR="008E7304" w:rsidRDefault="008E7304" w:rsidP="008E7304">
      <w:r>
        <w:t xml:space="preserve">Enter your grade for class course 6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56935631" w14:textId="77777777" w:rsidR="008E7304" w:rsidRDefault="008E7304" w:rsidP="008E7304">
      <w:r>
        <w:t xml:space="preserve"> If you are seeing this again, then you have failed one of these conditions.</w:t>
      </w:r>
    </w:p>
    <w:p w14:paraId="6D5E8C56" w14:textId="77777777" w:rsidR="008E7304" w:rsidRDefault="008E7304" w:rsidP="008E7304"/>
    <w:p w14:paraId="5F3AA6B7" w14:textId="77777777" w:rsidR="008E7304" w:rsidRDefault="008E7304" w:rsidP="008E7304">
      <w:r>
        <w:t>121</w:t>
      </w:r>
    </w:p>
    <w:p w14:paraId="681AB4D6" w14:textId="77777777" w:rsidR="008E7304" w:rsidRDefault="008E7304" w:rsidP="008E7304">
      <w:r>
        <w:t xml:space="preserve">You </w:t>
      </w:r>
      <w:proofErr w:type="spellStart"/>
      <w:r>
        <w:t>can not</w:t>
      </w:r>
      <w:proofErr w:type="spellEnd"/>
      <w:r>
        <w:t xml:space="preserve"> have a grade greater than 120. Please fix your input</w:t>
      </w:r>
    </w:p>
    <w:p w14:paraId="63986755" w14:textId="77777777" w:rsidR="008E7304" w:rsidRDefault="008E7304" w:rsidP="008E7304">
      <w:r>
        <w:t xml:space="preserve">Enter your grade for class course 6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68C10FCD" w14:textId="77777777" w:rsidR="008E7304" w:rsidRDefault="008E7304" w:rsidP="008E7304">
      <w:r>
        <w:t xml:space="preserve"> If you are seeing this again, then you have failed one of these conditions.</w:t>
      </w:r>
    </w:p>
    <w:p w14:paraId="51882934" w14:textId="77777777" w:rsidR="008E7304" w:rsidRDefault="008E7304" w:rsidP="008E7304"/>
    <w:p w14:paraId="6FA181C9" w14:textId="77777777" w:rsidR="008E7304" w:rsidRDefault="008E7304" w:rsidP="008E7304">
      <w:r>
        <w:t>120</w:t>
      </w:r>
    </w:p>
    <w:p w14:paraId="21FCEA51" w14:textId="77777777" w:rsidR="008E7304" w:rsidRDefault="008E7304" w:rsidP="008E7304">
      <w:r>
        <w:t xml:space="preserve">Enter your grade for class course 7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7EB5E749" w14:textId="77777777" w:rsidR="008E7304" w:rsidRDefault="008E7304" w:rsidP="008E7304">
      <w:r>
        <w:t xml:space="preserve"> If you are seeing this again, then you have failed one of these conditions.</w:t>
      </w:r>
    </w:p>
    <w:p w14:paraId="2376CEC3" w14:textId="77777777" w:rsidR="008E7304" w:rsidRDefault="008E7304" w:rsidP="008E7304"/>
    <w:p w14:paraId="1FE6D068" w14:textId="77777777" w:rsidR="008E7304" w:rsidRDefault="008E7304" w:rsidP="008E7304">
      <w:r>
        <w:t>120</w:t>
      </w:r>
    </w:p>
    <w:p w14:paraId="74D5D6C8" w14:textId="77777777" w:rsidR="008E7304" w:rsidRDefault="008E7304" w:rsidP="008E7304">
      <w:r>
        <w:t xml:space="preserve">Enter your grade for class course 8. It must be greater than 0 and no more than 120. </w:t>
      </w:r>
      <w:proofErr w:type="gramStart"/>
      <w:r>
        <w:t>Also</w:t>
      </w:r>
      <w:proofErr w:type="gramEnd"/>
      <w:r>
        <w:t xml:space="preserve"> it must not be a negative number and must be an integer.</w:t>
      </w:r>
    </w:p>
    <w:p w14:paraId="4A9DAEEA" w14:textId="77777777" w:rsidR="008E7304" w:rsidRDefault="008E7304" w:rsidP="008E7304">
      <w:r>
        <w:t xml:space="preserve"> If you are seeing this again, then you have failed one of these conditions.</w:t>
      </w:r>
    </w:p>
    <w:p w14:paraId="1E4C3561" w14:textId="77777777" w:rsidR="008E7304" w:rsidRDefault="008E7304" w:rsidP="008E7304"/>
    <w:p w14:paraId="6CA89311" w14:textId="77777777" w:rsidR="008E7304" w:rsidRDefault="008E7304" w:rsidP="008E7304">
      <w:r>
        <w:t>120</w:t>
      </w:r>
    </w:p>
    <w:p w14:paraId="1A1EE24C" w14:textId="77777777" w:rsidR="008E7304" w:rsidRDefault="008E7304" w:rsidP="008E7304">
      <w:r>
        <w:t>no</w:t>
      </w:r>
    </w:p>
    <w:p w14:paraId="2DDC3F79" w14:textId="77777777" w:rsidR="008E7304" w:rsidRDefault="008E7304" w:rsidP="008E7304"/>
    <w:p w14:paraId="757BD1D5" w14:textId="77777777" w:rsidR="008E7304" w:rsidRDefault="008E7304" w:rsidP="008E7304"/>
    <w:p w14:paraId="2A2DC028" w14:textId="77777777" w:rsidR="008E7304" w:rsidRDefault="008E7304" w:rsidP="008E7304">
      <w:r>
        <w:t>Rohan</w:t>
      </w:r>
    </w:p>
    <w:p w14:paraId="38318809" w14:textId="77777777" w:rsidR="008E7304" w:rsidRDefault="008E7304" w:rsidP="008E7304">
      <w:r>
        <w:t>Class               Grade</w:t>
      </w:r>
    </w:p>
    <w:p w14:paraId="5F3CA260" w14:textId="77777777" w:rsidR="008E7304" w:rsidRDefault="008E7304" w:rsidP="008E7304">
      <w:r>
        <w:t>course 1            37</w:t>
      </w:r>
    </w:p>
    <w:p w14:paraId="342E264D" w14:textId="77777777" w:rsidR="008E7304" w:rsidRDefault="008E7304" w:rsidP="008E7304">
      <w:r>
        <w:t>course 2            2</w:t>
      </w:r>
    </w:p>
    <w:p w14:paraId="69802140" w14:textId="77777777" w:rsidR="008E7304" w:rsidRDefault="008E7304" w:rsidP="008E7304">
      <w:r>
        <w:t>course 3            12</w:t>
      </w:r>
    </w:p>
    <w:p w14:paraId="738886D0" w14:textId="77777777" w:rsidR="008E7304" w:rsidRDefault="008E7304" w:rsidP="008E7304">
      <w:r>
        <w:t>course 4            68</w:t>
      </w:r>
    </w:p>
    <w:p w14:paraId="57A8CF59" w14:textId="77777777" w:rsidR="008E7304" w:rsidRDefault="008E7304" w:rsidP="008E7304">
      <w:r>
        <w:t>course 5            74</w:t>
      </w:r>
    </w:p>
    <w:p w14:paraId="022777DB" w14:textId="77777777" w:rsidR="008E7304" w:rsidRDefault="008E7304" w:rsidP="008E7304">
      <w:r>
        <w:t>course 6            120</w:t>
      </w:r>
    </w:p>
    <w:p w14:paraId="3F2DBCF6" w14:textId="77777777" w:rsidR="008E7304" w:rsidRDefault="008E7304" w:rsidP="008E7304">
      <w:r>
        <w:t>course 7            120</w:t>
      </w:r>
    </w:p>
    <w:p w14:paraId="58B7103F" w14:textId="77777777" w:rsidR="008E7304" w:rsidRDefault="008E7304" w:rsidP="008E7304">
      <w:r>
        <w:t>course 8            120</w:t>
      </w:r>
    </w:p>
    <w:p w14:paraId="01F71A6E" w14:textId="77777777" w:rsidR="008E7304" w:rsidRDefault="008E7304" w:rsidP="008E7304"/>
    <w:p w14:paraId="7FBDA3C2" w14:textId="77777777" w:rsidR="008E7304" w:rsidRDefault="008E7304" w:rsidP="008E7304"/>
    <w:p w14:paraId="2940335B" w14:textId="77777777" w:rsidR="008E7304" w:rsidRDefault="008E7304" w:rsidP="008E7304">
      <w:r>
        <w:t>Average: 69</w:t>
      </w:r>
    </w:p>
    <w:p w14:paraId="1EFEE76D" w14:textId="77777777" w:rsidR="008E7304" w:rsidRDefault="008E7304" w:rsidP="008E7304">
      <w:r>
        <w:t>Disciplinary Infraction: no</w:t>
      </w:r>
    </w:p>
    <w:p w14:paraId="3401115F" w14:textId="77777777" w:rsidR="008E7304" w:rsidRDefault="008E7304" w:rsidP="008E7304">
      <w:r>
        <w:t xml:space="preserve">I'm sorry Rohan but you didn't qualify for honor </w:t>
      </w:r>
      <w:proofErr w:type="gramStart"/>
      <w:r>
        <w:t>roll</w:t>
      </w:r>
      <w:proofErr w:type="gramEnd"/>
    </w:p>
    <w:p w14:paraId="28043C02" w14:textId="77777777" w:rsidR="008E7304" w:rsidRDefault="008E7304" w:rsidP="008E7304"/>
    <w:p w14:paraId="3C282854" w14:textId="457EF20B" w:rsidR="008E7304" w:rsidRDefault="008E7304" w:rsidP="008E7304">
      <w:r>
        <w:t>Process finished with exit code 0.</w:t>
      </w:r>
    </w:p>
    <w:sectPr w:rsidR="008E73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TIyMTexMDE0sDRV0lEKTi0uzszPAykwrAUAuPWoKSwAAAA="/>
  </w:docVars>
  <w:rsids>
    <w:rsidRoot w:val="002D61A2"/>
    <w:rsid w:val="001012D1"/>
    <w:rsid w:val="00235F4B"/>
    <w:rsid w:val="002D61A2"/>
    <w:rsid w:val="003D258B"/>
    <w:rsid w:val="008E7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63257"/>
  <w14:defaultImageDpi w14:val="32767"/>
  <w15:chartTrackingRefBased/>
  <w15:docId w15:val="{9B7CC2FD-EFF9-4136-992A-A9B0D758B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3</Pages>
  <Words>2102</Words>
  <Characters>11986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Parikh</dc:creator>
  <cp:keywords/>
  <dc:description/>
  <cp:lastModifiedBy>Rohan Parikh</cp:lastModifiedBy>
  <cp:revision>1</cp:revision>
  <dcterms:created xsi:type="dcterms:W3CDTF">2021-02-09T13:50:00Z</dcterms:created>
  <dcterms:modified xsi:type="dcterms:W3CDTF">2021-02-09T14:49:00Z</dcterms:modified>
</cp:coreProperties>
</file>